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169B" w:rsidRDefault="00027903">
      <w:pPr>
        <w:ind w:left="-720" w:right="-720"/>
        <w:jc w:val="center"/>
        <w:outlineLvl w:val="0"/>
        <w:rPr>
          <w:rFonts w:ascii="Times New Roman" w:hAnsi="Times New Roman"/>
          <w:sz w:val="28"/>
        </w:rPr>
      </w:pPr>
      <w:bookmarkStart w:id="0" w:name="_GoBack"/>
      <w:bookmarkEnd w:id="0"/>
      <w:r>
        <w:rPr>
          <w:rFonts w:ascii="Times New Roman" w:hAnsi="Times New Roman"/>
          <w:sz w:val="28"/>
        </w:rPr>
        <w:t xml:space="preserve"> </w:t>
      </w:r>
      <w:r w:rsidR="003C169B">
        <w:rPr>
          <w:rFonts w:ascii="Times New Roman" w:hAnsi="Times New Roman"/>
          <w:sz w:val="28"/>
        </w:rPr>
        <w:t>State of California</w:t>
      </w:r>
    </w:p>
    <w:p w:rsidR="003C169B" w:rsidRPr="00623D7C" w:rsidRDefault="003C169B">
      <w:pPr>
        <w:ind w:left="-720" w:right="-720"/>
        <w:jc w:val="center"/>
        <w:outlineLvl w:val="0"/>
        <w:rPr>
          <w:rFonts w:ascii="Times New Roman" w:hAnsi="Times New Roman"/>
          <w:sz w:val="28"/>
        </w:rPr>
      </w:pPr>
      <w:r w:rsidRPr="00623D7C">
        <w:rPr>
          <w:rFonts w:ascii="Times New Roman" w:hAnsi="Times New Roman"/>
          <w:sz w:val="28"/>
        </w:rPr>
        <w:t>Department of Industrial Relations</w:t>
      </w:r>
    </w:p>
    <w:p w:rsidR="003C169B" w:rsidRPr="00623D7C" w:rsidRDefault="003C169B">
      <w:pPr>
        <w:ind w:left="-720" w:right="-720"/>
        <w:jc w:val="center"/>
        <w:outlineLvl w:val="0"/>
        <w:rPr>
          <w:rFonts w:ascii="Times New Roman" w:hAnsi="Times New Roman"/>
          <w:sz w:val="28"/>
        </w:rPr>
      </w:pPr>
      <w:r w:rsidRPr="00623D7C">
        <w:rPr>
          <w:rFonts w:ascii="Times New Roman" w:hAnsi="Times New Roman"/>
          <w:sz w:val="28"/>
        </w:rPr>
        <w:t>DIVISION OF WORKERS’ COMPENSATION</w:t>
      </w:r>
    </w:p>
    <w:p w:rsidR="00B03DDC" w:rsidRPr="00623D7C" w:rsidRDefault="00B03DDC">
      <w:pPr>
        <w:ind w:left="-720" w:right="-720"/>
        <w:jc w:val="center"/>
        <w:rPr>
          <w:rFonts w:ascii="Times New Roman" w:hAnsi="Times New Roman"/>
          <w:sz w:val="22"/>
        </w:rPr>
      </w:pPr>
    </w:p>
    <w:p w:rsidR="001C1ED6" w:rsidRPr="00623D7C" w:rsidRDefault="001C1ED6">
      <w:pPr>
        <w:ind w:left="-720" w:right="-720"/>
        <w:jc w:val="center"/>
        <w:rPr>
          <w:rFonts w:ascii="Times New Roman" w:hAnsi="Times New Roman"/>
          <w:sz w:val="22"/>
        </w:rPr>
      </w:pPr>
    </w:p>
    <w:p w:rsidR="00B03DDC" w:rsidRPr="00623D7C" w:rsidRDefault="008D60F1">
      <w:pPr>
        <w:ind w:left="-720" w:right="-720"/>
        <w:jc w:val="center"/>
        <w:rPr>
          <w:noProof/>
          <w:sz w:val="20"/>
        </w:rPr>
      </w:pPr>
      <w:r w:rsidRPr="00623D7C">
        <w:rPr>
          <w:noProof/>
          <w:sz w:val="20"/>
        </w:rPr>
        <w:drawing>
          <wp:inline distT="0" distB="0" distL="0" distR="0">
            <wp:extent cx="1171575" cy="923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1575" cy="923925"/>
                    </a:xfrm>
                    <a:prstGeom prst="rect">
                      <a:avLst/>
                    </a:prstGeom>
                    <a:noFill/>
                    <a:ln>
                      <a:noFill/>
                    </a:ln>
                  </pic:spPr>
                </pic:pic>
              </a:graphicData>
            </a:graphic>
          </wp:inline>
        </w:drawing>
      </w:r>
    </w:p>
    <w:p w:rsidR="00CA2959" w:rsidRPr="00623D7C" w:rsidRDefault="00CA2959">
      <w:pPr>
        <w:ind w:left="-720" w:right="-720"/>
        <w:jc w:val="center"/>
        <w:rPr>
          <w:sz w:val="20"/>
        </w:rPr>
      </w:pPr>
    </w:p>
    <w:p w:rsidR="00EA1317" w:rsidRPr="00623D7C" w:rsidRDefault="00DD612C" w:rsidP="00DD612C">
      <w:pPr>
        <w:ind w:left="-720" w:right="-720"/>
        <w:jc w:val="center"/>
        <w:outlineLvl w:val="0"/>
        <w:rPr>
          <w:rFonts w:ascii="Times New Roman" w:hAnsi="Times New Roman"/>
          <w:b/>
          <w:sz w:val="28"/>
        </w:rPr>
      </w:pPr>
      <w:r w:rsidRPr="00623D7C">
        <w:rPr>
          <w:rFonts w:ascii="Times New Roman" w:hAnsi="Times New Roman"/>
          <w:b/>
          <w:sz w:val="28"/>
        </w:rPr>
        <w:t xml:space="preserve">Order of the Administrative Director of the </w:t>
      </w:r>
    </w:p>
    <w:p w:rsidR="00DD612C" w:rsidRPr="00623D7C" w:rsidRDefault="00DD612C" w:rsidP="00DD612C">
      <w:pPr>
        <w:ind w:left="-720" w:right="-720"/>
        <w:jc w:val="center"/>
        <w:outlineLvl w:val="0"/>
        <w:rPr>
          <w:rFonts w:ascii="Times New Roman" w:hAnsi="Times New Roman"/>
          <w:b/>
          <w:sz w:val="28"/>
        </w:rPr>
      </w:pPr>
      <w:r w:rsidRPr="00623D7C">
        <w:rPr>
          <w:rFonts w:ascii="Times New Roman" w:hAnsi="Times New Roman"/>
          <w:b/>
          <w:sz w:val="28"/>
        </w:rPr>
        <w:t>Division of Workers’ Compensation</w:t>
      </w:r>
    </w:p>
    <w:p w:rsidR="00236312" w:rsidRPr="00623D7C" w:rsidRDefault="00CA2959" w:rsidP="00CA2959">
      <w:pPr>
        <w:pStyle w:val="Title"/>
        <w:outlineLvl w:val="0"/>
      </w:pPr>
      <w:r w:rsidRPr="00623D7C">
        <w:t xml:space="preserve">(OMFS Update for Physician Services and Non-Physician Practitioner Services </w:t>
      </w:r>
      <w:r w:rsidR="00236312" w:rsidRPr="00623D7C">
        <w:t>–</w:t>
      </w:r>
      <w:r w:rsidRPr="00623D7C">
        <w:t xml:space="preserve"> </w:t>
      </w:r>
    </w:p>
    <w:p w:rsidR="00CA2959" w:rsidRPr="00623D7C" w:rsidRDefault="00CA2959" w:rsidP="00CA2959">
      <w:pPr>
        <w:pStyle w:val="Title"/>
        <w:outlineLvl w:val="0"/>
      </w:pPr>
      <w:r w:rsidRPr="00623D7C">
        <w:t xml:space="preserve">Effective </w:t>
      </w:r>
      <w:r w:rsidR="00E72A92" w:rsidRPr="00623D7C">
        <w:t xml:space="preserve">October </w:t>
      </w:r>
      <w:r w:rsidR="004E1E38" w:rsidRPr="00623D7C">
        <w:t xml:space="preserve">1, </w:t>
      </w:r>
      <w:r w:rsidR="00A8530E" w:rsidRPr="00623D7C">
        <w:t>2018</w:t>
      </w:r>
      <w:r w:rsidRPr="00623D7C">
        <w:t>)</w:t>
      </w:r>
    </w:p>
    <w:p w:rsidR="001C1ED6" w:rsidRPr="00623D7C" w:rsidRDefault="001C1ED6" w:rsidP="00CA2959">
      <w:pPr>
        <w:ind w:left="-720" w:right="-720"/>
        <w:jc w:val="both"/>
        <w:rPr>
          <w:rFonts w:ascii="Times New Roman" w:hAnsi="Times New Roman"/>
        </w:rPr>
      </w:pPr>
    </w:p>
    <w:p w:rsidR="00077C67" w:rsidRPr="00623D7C" w:rsidRDefault="00077C67" w:rsidP="00CA2959">
      <w:pPr>
        <w:ind w:left="-720" w:right="-720"/>
        <w:jc w:val="both"/>
        <w:rPr>
          <w:rFonts w:ascii="Times New Roman" w:hAnsi="Times New Roman"/>
        </w:rPr>
      </w:pPr>
    </w:p>
    <w:p w:rsidR="00CA2959" w:rsidRPr="00623D7C" w:rsidRDefault="00CA2959" w:rsidP="00990C75">
      <w:pPr>
        <w:ind w:left="-720" w:right="-720"/>
        <w:rPr>
          <w:rFonts w:ascii="Times New Roman" w:hAnsi="Times New Roman"/>
          <w:color w:val="000000"/>
          <w:szCs w:val="24"/>
        </w:rPr>
      </w:pPr>
      <w:r w:rsidRPr="00623D7C">
        <w:rPr>
          <w:rFonts w:ascii="Times New Roman" w:hAnsi="Times New Roman"/>
          <w:szCs w:val="24"/>
        </w:rPr>
        <w:t xml:space="preserve">Pursuant to Labor Code section 5307.1(g)(2),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in the Medicare system, effective for services rendered on or after </w:t>
      </w:r>
      <w:r w:rsidR="00706982" w:rsidRPr="00623D7C">
        <w:rPr>
          <w:rFonts w:ascii="Times New Roman" w:hAnsi="Times New Roman"/>
          <w:szCs w:val="24"/>
        </w:rPr>
        <w:t>October</w:t>
      </w:r>
      <w:r w:rsidR="00A8530E" w:rsidRPr="00623D7C">
        <w:rPr>
          <w:rFonts w:ascii="Times New Roman" w:hAnsi="Times New Roman"/>
          <w:szCs w:val="24"/>
        </w:rPr>
        <w:t xml:space="preserve"> </w:t>
      </w:r>
      <w:r w:rsidRPr="00623D7C">
        <w:rPr>
          <w:rFonts w:ascii="Times New Roman" w:hAnsi="Times New Roman"/>
          <w:szCs w:val="24"/>
        </w:rPr>
        <w:t xml:space="preserve">1, </w:t>
      </w:r>
      <w:r w:rsidR="00A8530E" w:rsidRPr="00623D7C">
        <w:rPr>
          <w:rFonts w:ascii="Times New Roman" w:hAnsi="Times New Roman"/>
          <w:szCs w:val="24"/>
        </w:rPr>
        <w:t>2018</w:t>
      </w:r>
      <w:r w:rsidRPr="00623D7C">
        <w:rPr>
          <w:rFonts w:ascii="Times New Roman" w:hAnsi="Times New Roman"/>
          <w:szCs w:val="24"/>
        </w:rPr>
        <w:t>.</w:t>
      </w:r>
      <w:r w:rsidR="00550BC1" w:rsidRPr="00623D7C">
        <w:rPr>
          <w:rFonts w:ascii="Times New Roman" w:hAnsi="Times New Roman"/>
          <w:szCs w:val="24"/>
        </w:rPr>
        <w:t xml:space="preserve"> </w:t>
      </w:r>
      <w:r w:rsidR="00550BC1" w:rsidRPr="00623D7C">
        <w:rPr>
          <w:rFonts w:ascii="Times New Roman" w:hAnsi="Times New Roman"/>
          <w:color w:val="000000"/>
          <w:szCs w:val="24"/>
        </w:rPr>
        <w:t xml:space="preserve">The update includes changes identified in Center for Medicare and Medicaid Services </w:t>
      </w:r>
      <w:hyperlink r:id="rId8" w:history="1">
        <w:r w:rsidR="00550BC1" w:rsidRPr="00623D7C">
          <w:rPr>
            <w:rStyle w:val="Hyperlink"/>
            <w:rFonts w:ascii="Times New Roman" w:hAnsi="Times New Roman"/>
            <w:szCs w:val="24"/>
          </w:rPr>
          <w:t>Change Request (CR) num</w:t>
        </w:r>
        <w:r w:rsidR="00550BC1" w:rsidRPr="00623D7C">
          <w:rPr>
            <w:rStyle w:val="Hyperlink"/>
            <w:rFonts w:ascii="Times New Roman" w:hAnsi="Times New Roman"/>
            <w:szCs w:val="24"/>
          </w:rPr>
          <w:t>b</w:t>
        </w:r>
        <w:r w:rsidR="00550BC1" w:rsidRPr="00623D7C">
          <w:rPr>
            <w:rStyle w:val="Hyperlink"/>
            <w:rFonts w:ascii="Times New Roman" w:hAnsi="Times New Roman"/>
            <w:szCs w:val="24"/>
          </w:rPr>
          <w:t>er</w:t>
        </w:r>
        <w:r w:rsidR="00722107" w:rsidRPr="00623D7C">
          <w:rPr>
            <w:rStyle w:val="Hyperlink"/>
            <w:rFonts w:ascii="Times New Roman" w:hAnsi="Times New Roman"/>
            <w:szCs w:val="24"/>
          </w:rPr>
          <w:t xml:space="preserve"> </w:t>
        </w:r>
        <w:r w:rsidR="005D4120" w:rsidRPr="00623D7C">
          <w:rPr>
            <w:rStyle w:val="Hyperlink"/>
            <w:rFonts w:ascii="Times New Roman" w:hAnsi="Times New Roman"/>
            <w:szCs w:val="24"/>
          </w:rPr>
          <w:t>10</w:t>
        </w:r>
        <w:r w:rsidR="00F02B82" w:rsidRPr="00623D7C">
          <w:rPr>
            <w:rStyle w:val="Hyperlink"/>
            <w:rFonts w:ascii="Times New Roman" w:hAnsi="Times New Roman"/>
            <w:szCs w:val="24"/>
          </w:rPr>
          <w:t>898</w:t>
        </w:r>
        <w:r w:rsidR="00722107" w:rsidRPr="00623D7C">
          <w:rPr>
            <w:rStyle w:val="Hyperlink"/>
            <w:rFonts w:ascii="Times New Roman" w:hAnsi="Times New Roman"/>
            <w:szCs w:val="24"/>
          </w:rPr>
          <w:t>, Transmittal</w:t>
        </w:r>
        <w:r w:rsidR="00214B8A" w:rsidRPr="00623D7C">
          <w:rPr>
            <w:rStyle w:val="Hyperlink"/>
            <w:rFonts w:ascii="Times New Roman" w:hAnsi="Times New Roman"/>
            <w:szCs w:val="24"/>
          </w:rPr>
          <w:t xml:space="preserve"> 4</w:t>
        </w:r>
        <w:r w:rsidR="00F02B82" w:rsidRPr="00623D7C">
          <w:rPr>
            <w:rStyle w:val="Hyperlink"/>
            <w:rFonts w:ascii="Times New Roman" w:hAnsi="Times New Roman"/>
            <w:szCs w:val="24"/>
          </w:rPr>
          <w:t>109</w:t>
        </w:r>
      </w:hyperlink>
      <w:r w:rsidR="005E0FCB" w:rsidRPr="00623D7C">
        <w:rPr>
          <w:rFonts w:ascii="Times New Roman" w:hAnsi="Times New Roman"/>
          <w:szCs w:val="24"/>
        </w:rPr>
        <w:t>.</w:t>
      </w:r>
    </w:p>
    <w:p w:rsidR="00214B8A" w:rsidRPr="00623D7C" w:rsidRDefault="00214B8A" w:rsidP="00990C75">
      <w:pPr>
        <w:ind w:left="-720" w:right="-720"/>
        <w:rPr>
          <w:rFonts w:ascii="Times New Roman" w:hAnsi="Times New Roman"/>
          <w:color w:val="000000"/>
          <w:szCs w:val="24"/>
        </w:rPr>
      </w:pPr>
    </w:p>
    <w:p w:rsidR="00CA2959" w:rsidRPr="00623D7C" w:rsidRDefault="00CA2959" w:rsidP="00D41F46">
      <w:pPr>
        <w:ind w:left="-720" w:right="-720"/>
        <w:rPr>
          <w:rFonts w:ascii="Times New Roman" w:hAnsi="Times New Roman"/>
        </w:rPr>
      </w:pPr>
      <w:r w:rsidRPr="00623D7C">
        <w:rPr>
          <w:rFonts w:ascii="Times New Roman" w:hAnsi="Times New Roman"/>
          <w:szCs w:val="24"/>
        </w:rPr>
        <w:t>This Order adopts changes to the OMFS for Physician Services and</w:t>
      </w:r>
      <w:r w:rsidRPr="00623D7C">
        <w:rPr>
          <w:rFonts w:ascii="Times New Roman" w:hAnsi="Times New Roman"/>
        </w:rPr>
        <w:t xml:space="preserve"> Non-Physician Practitioner Services to conform to the following </w:t>
      </w:r>
      <w:r w:rsidR="008045F8">
        <w:rPr>
          <w:rFonts w:ascii="Times New Roman" w:hAnsi="Times New Roman"/>
        </w:rPr>
        <w:t xml:space="preserve">relevant </w:t>
      </w:r>
      <w:r w:rsidRPr="00623D7C">
        <w:rPr>
          <w:rFonts w:ascii="Times New Roman" w:hAnsi="Times New Roman"/>
        </w:rPr>
        <w:t>Medicare changes:</w:t>
      </w:r>
    </w:p>
    <w:p w:rsidR="005D3CB1" w:rsidRPr="00623D7C" w:rsidRDefault="005D3CB1" w:rsidP="00D41F46">
      <w:pPr>
        <w:ind w:left="-720" w:right="-720"/>
        <w:rPr>
          <w:rFonts w:ascii="Times New Roman" w:hAnsi="Times New Roman"/>
        </w:rPr>
      </w:pPr>
    </w:p>
    <w:p w:rsidR="005D3CB1" w:rsidRPr="00623D7C" w:rsidRDefault="005D3CB1" w:rsidP="005D3CB1">
      <w:pPr>
        <w:numPr>
          <w:ilvl w:val="0"/>
          <w:numId w:val="3"/>
        </w:numPr>
        <w:ind w:right="-720"/>
        <w:rPr>
          <w:rFonts w:ascii="Times New Roman" w:hAnsi="Times New Roman"/>
        </w:rPr>
      </w:pPr>
      <w:r w:rsidRPr="00623D7C">
        <w:rPr>
          <w:rFonts w:ascii="Times New Roman" w:hAnsi="Times New Roman"/>
          <w:u w:val="single"/>
        </w:rPr>
        <w:t xml:space="preserve">The </w:t>
      </w:r>
      <w:r w:rsidR="00706982" w:rsidRPr="00623D7C">
        <w:rPr>
          <w:rFonts w:ascii="Times New Roman" w:hAnsi="Times New Roman"/>
          <w:u w:val="single"/>
        </w:rPr>
        <w:t>October</w:t>
      </w:r>
      <w:r w:rsidR="00A8530E" w:rsidRPr="00623D7C">
        <w:rPr>
          <w:rFonts w:ascii="Times New Roman" w:hAnsi="Times New Roman"/>
          <w:u w:val="single"/>
        </w:rPr>
        <w:t xml:space="preserve"> </w:t>
      </w:r>
      <w:r w:rsidRPr="00623D7C">
        <w:rPr>
          <w:rFonts w:ascii="Times New Roman" w:hAnsi="Times New Roman"/>
          <w:u w:val="single"/>
        </w:rPr>
        <w:t xml:space="preserve">1, </w:t>
      </w:r>
      <w:r w:rsidR="00A8530E" w:rsidRPr="00623D7C">
        <w:rPr>
          <w:rFonts w:ascii="Times New Roman" w:hAnsi="Times New Roman"/>
          <w:u w:val="single"/>
        </w:rPr>
        <w:t>2018</w:t>
      </w:r>
      <w:r w:rsidRPr="00623D7C">
        <w:rPr>
          <w:rFonts w:ascii="Times New Roman" w:hAnsi="Times New Roman"/>
          <w:u w:val="single"/>
        </w:rPr>
        <w:t xml:space="preserve"> Medicare Physician Fee Schedule release</w:t>
      </w:r>
      <w:r w:rsidRPr="00623D7C">
        <w:rPr>
          <w:rFonts w:ascii="Times New Roman" w:hAnsi="Times New Roman"/>
        </w:rPr>
        <w:t xml:space="preserve">. </w:t>
      </w:r>
      <w:hyperlink r:id="rId9" w:history="1">
        <w:r w:rsidRPr="00623D7C">
          <w:rPr>
            <w:rStyle w:val="Hyperlink"/>
            <w:rFonts w:ascii="Times New Roman" w:hAnsi="Times New Roman"/>
          </w:rPr>
          <w:t>The C</w:t>
        </w:r>
        <w:r w:rsidRPr="00623D7C">
          <w:rPr>
            <w:rStyle w:val="Hyperlink"/>
            <w:rFonts w:ascii="Times New Roman" w:hAnsi="Times New Roman"/>
          </w:rPr>
          <w:t>MS’ Medicare National Physician Fee Schedule Relative Value File</w:t>
        </w:r>
      </w:hyperlink>
      <w:r w:rsidRPr="00623D7C">
        <w:rPr>
          <w:rFonts w:ascii="Times New Roman" w:hAnsi="Times New Roman"/>
        </w:rPr>
        <w:t xml:space="preserve"> [Zip] as indicated below is adopted and </w:t>
      </w:r>
    </w:p>
    <w:p w:rsidR="005D3CB1" w:rsidRPr="00623D7C" w:rsidRDefault="005D3CB1" w:rsidP="005D3CB1">
      <w:pPr>
        <w:ind w:left="360" w:right="-720"/>
        <w:rPr>
          <w:rFonts w:ascii="Times New Roman" w:hAnsi="Times New Roman"/>
        </w:rPr>
      </w:pPr>
      <w:r w:rsidRPr="00623D7C">
        <w:rPr>
          <w:rFonts w:ascii="Times New Roman" w:hAnsi="Times New Roman"/>
        </w:rPr>
        <w:t>incorporated by reference, and conforming changes are adopted to title 8, California Code of Regulations, section 9789.19:</w:t>
      </w:r>
    </w:p>
    <w:p w:rsidR="0061584C" w:rsidRPr="00623D7C" w:rsidRDefault="0061584C" w:rsidP="005D3CB1">
      <w:pPr>
        <w:overflowPunct/>
        <w:autoSpaceDE/>
        <w:autoSpaceDN/>
        <w:adjustRightInd/>
        <w:ind w:left="720"/>
        <w:textAlignment w:val="auto"/>
        <w:rPr>
          <w:rFonts w:ascii="Times New Roman" w:hAnsi="Times New Roman"/>
          <w:szCs w:val="24"/>
        </w:rPr>
      </w:pPr>
    </w:p>
    <w:p w:rsidR="00A8530E" w:rsidRPr="00623D7C" w:rsidRDefault="00A8530E" w:rsidP="00A8530E">
      <w:pPr>
        <w:overflowPunct/>
        <w:autoSpaceDE/>
        <w:autoSpaceDN/>
        <w:adjustRightInd/>
        <w:ind w:firstLine="360"/>
        <w:textAlignment w:val="auto"/>
        <w:rPr>
          <w:rFonts w:ascii="Times New Roman" w:hAnsi="Times New Roman"/>
          <w:szCs w:val="24"/>
        </w:rPr>
      </w:pPr>
      <w:r w:rsidRPr="00623D7C">
        <w:rPr>
          <w:rFonts w:ascii="Times New Roman" w:hAnsi="Times New Roman"/>
          <w:szCs w:val="24"/>
        </w:rPr>
        <w:t xml:space="preserve">For services rendered on or after </w:t>
      </w:r>
      <w:r w:rsidR="00706982" w:rsidRPr="00623D7C">
        <w:rPr>
          <w:rFonts w:ascii="Times New Roman" w:hAnsi="Times New Roman"/>
          <w:szCs w:val="24"/>
        </w:rPr>
        <w:t>October</w:t>
      </w:r>
      <w:r w:rsidR="0031540E" w:rsidRPr="00623D7C">
        <w:rPr>
          <w:rFonts w:ascii="Times New Roman" w:hAnsi="Times New Roman"/>
          <w:szCs w:val="24"/>
        </w:rPr>
        <w:t xml:space="preserve"> </w:t>
      </w:r>
      <w:r w:rsidRPr="00623D7C">
        <w:rPr>
          <w:rFonts w:ascii="Times New Roman" w:hAnsi="Times New Roman"/>
          <w:szCs w:val="24"/>
        </w:rPr>
        <w:t>1, 2018:</w:t>
      </w:r>
    </w:p>
    <w:p w:rsidR="0031540E" w:rsidRPr="00623D7C" w:rsidRDefault="00254F70" w:rsidP="00A8530E">
      <w:pPr>
        <w:overflowPunct/>
        <w:autoSpaceDE/>
        <w:autoSpaceDN/>
        <w:adjustRightInd/>
        <w:ind w:firstLine="360"/>
        <w:textAlignment w:val="auto"/>
        <w:rPr>
          <w:rStyle w:val="Hyperlink"/>
          <w:rFonts w:ascii="Times New Roman" w:hAnsi="Times New Roman"/>
          <w:szCs w:val="24"/>
          <w:u w:val="none"/>
        </w:rPr>
      </w:pPr>
      <w:r w:rsidRPr="00623D7C">
        <w:rPr>
          <w:rFonts w:ascii="Times New Roman" w:hAnsi="Times New Roman"/>
          <w:szCs w:val="24"/>
        </w:rPr>
        <w:fldChar w:fldCharType="begin"/>
      </w:r>
      <w:r w:rsidR="00F02B82" w:rsidRPr="00623D7C">
        <w:rPr>
          <w:rFonts w:ascii="Times New Roman" w:hAnsi="Times New Roman"/>
          <w:szCs w:val="24"/>
        </w:rPr>
        <w:instrText>HYPERLINK "https://www.cms.gov/Medicare/Medicare-Fee-for-Service-Payment/PhysicianFeeSched/PFS-Relative-Value-Files-Items/RVU18D.html?DLPage=1&amp;DLEntries=10&amp;DLSort=0&amp;DLSortDir=descending"</w:instrText>
      </w:r>
      <w:r w:rsidR="00F02B82" w:rsidRPr="00623D7C">
        <w:rPr>
          <w:rFonts w:ascii="Times New Roman" w:hAnsi="Times New Roman"/>
          <w:szCs w:val="24"/>
        </w:rPr>
      </w:r>
      <w:r w:rsidRPr="00623D7C">
        <w:rPr>
          <w:rFonts w:ascii="Times New Roman" w:hAnsi="Times New Roman"/>
          <w:szCs w:val="24"/>
        </w:rPr>
        <w:fldChar w:fldCharType="separate"/>
      </w:r>
      <w:r w:rsidR="0031540E" w:rsidRPr="00623D7C">
        <w:rPr>
          <w:rStyle w:val="Hyperlink"/>
          <w:rFonts w:ascii="Times New Roman" w:hAnsi="Times New Roman"/>
          <w:szCs w:val="24"/>
          <w:u w:val="none"/>
        </w:rPr>
        <w:t>RVU18</w:t>
      </w:r>
      <w:r w:rsidR="00F02B82" w:rsidRPr="00623D7C">
        <w:rPr>
          <w:rStyle w:val="Hyperlink"/>
          <w:rFonts w:ascii="Times New Roman" w:hAnsi="Times New Roman"/>
          <w:szCs w:val="24"/>
          <w:u w:val="none"/>
        </w:rPr>
        <w:t>D</w:t>
      </w:r>
      <w:r w:rsidR="0031540E" w:rsidRPr="00623D7C">
        <w:rPr>
          <w:rStyle w:val="Hyperlink"/>
          <w:rFonts w:ascii="Times New Roman" w:hAnsi="Times New Roman"/>
          <w:szCs w:val="24"/>
          <w:u w:val="none"/>
        </w:rPr>
        <w:t xml:space="preserve"> [ZIP, 3MB]</w:t>
      </w:r>
    </w:p>
    <w:p w:rsidR="00A8530E" w:rsidRPr="00623D7C" w:rsidRDefault="00254F70" w:rsidP="00F02B82">
      <w:pPr>
        <w:numPr>
          <w:ilvl w:val="0"/>
          <w:numId w:val="10"/>
        </w:numPr>
        <w:overflowPunct/>
        <w:autoSpaceDE/>
        <w:autoSpaceDN/>
        <w:adjustRightInd/>
        <w:textAlignment w:val="auto"/>
        <w:rPr>
          <w:rFonts w:ascii="Times New Roman" w:hAnsi="Times New Roman"/>
          <w:szCs w:val="24"/>
        </w:rPr>
      </w:pPr>
      <w:r w:rsidRPr="00623D7C">
        <w:rPr>
          <w:rFonts w:ascii="Times New Roman" w:hAnsi="Times New Roman"/>
          <w:szCs w:val="24"/>
        </w:rPr>
        <w:fldChar w:fldCharType="end"/>
      </w:r>
      <w:r w:rsidR="00A8530E" w:rsidRPr="00623D7C">
        <w:rPr>
          <w:rFonts w:ascii="Times New Roman" w:hAnsi="Times New Roman"/>
          <w:szCs w:val="24"/>
        </w:rPr>
        <w:t>RVU18</w:t>
      </w:r>
      <w:r w:rsidR="00F02B82" w:rsidRPr="00623D7C">
        <w:rPr>
          <w:rFonts w:ascii="Times New Roman" w:hAnsi="Times New Roman"/>
          <w:szCs w:val="24"/>
        </w:rPr>
        <w:t>D</w:t>
      </w:r>
      <w:r w:rsidR="00A8530E" w:rsidRPr="00623D7C">
        <w:rPr>
          <w:rFonts w:ascii="Times New Roman" w:hAnsi="Times New Roman"/>
          <w:szCs w:val="24"/>
        </w:rPr>
        <w:t xml:space="preserve"> (Excluding Attachment A)</w:t>
      </w:r>
    </w:p>
    <w:p w:rsidR="00F02B82" w:rsidRPr="00623D7C" w:rsidRDefault="00F02B82" w:rsidP="00F02B82">
      <w:pPr>
        <w:numPr>
          <w:ilvl w:val="0"/>
          <w:numId w:val="10"/>
        </w:numPr>
        <w:overflowPunct/>
        <w:autoSpaceDE/>
        <w:autoSpaceDN/>
        <w:adjustRightInd/>
        <w:textAlignment w:val="auto"/>
        <w:rPr>
          <w:rFonts w:ascii="Times New Roman" w:hAnsi="Times New Roman"/>
          <w:szCs w:val="24"/>
        </w:rPr>
      </w:pPr>
      <w:r w:rsidRPr="00623D7C">
        <w:rPr>
          <w:rFonts w:ascii="Times New Roman" w:hAnsi="Times New Roman"/>
          <w:szCs w:val="24"/>
        </w:rPr>
        <w:t>PPRRVU18_OCT</w:t>
      </w:r>
    </w:p>
    <w:p w:rsidR="00A8530E" w:rsidRPr="00623D7C" w:rsidRDefault="00F02B82" w:rsidP="00F02B82">
      <w:pPr>
        <w:numPr>
          <w:ilvl w:val="0"/>
          <w:numId w:val="10"/>
        </w:numPr>
        <w:overflowPunct/>
        <w:autoSpaceDE/>
        <w:autoSpaceDN/>
        <w:adjustRightInd/>
        <w:textAlignment w:val="auto"/>
        <w:rPr>
          <w:rFonts w:ascii="Times New Roman" w:hAnsi="Times New Roman"/>
          <w:szCs w:val="24"/>
        </w:rPr>
      </w:pPr>
      <w:r w:rsidRPr="00623D7C">
        <w:rPr>
          <w:rFonts w:ascii="Times New Roman" w:hAnsi="Times New Roman"/>
          <w:szCs w:val="24"/>
        </w:rPr>
        <w:t>OPPSCAP_OCT</w:t>
      </w:r>
    </w:p>
    <w:p w:rsidR="00A8530E" w:rsidRPr="00623D7C" w:rsidRDefault="00A8530E" w:rsidP="00A8530E">
      <w:pPr>
        <w:overflowPunct/>
        <w:autoSpaceDE/>
        <w:autoSpaceDN/>
        <w:adjustRightInd/>
        <w:ind w:firstLine="360"/>
        <w:textAlignment w:val="auto"/>
        <w:rPr>
          <w:rFonts w:ascii="Times New Roman" w:hAnsi="Times New Roman"/>
          <w:szCs w:val="24"/>
        </w:rPr>
      </w:pPr>
      <w:r w:rsidRPr="00623D7C">
        <w:rPr>
          <w:rFonts w:ascii="Times New Roman" w:hAnsi="Times New Roman"/>
          <w:szCs w:val="24"/>
        </w:rPr>
        <w:t>Excluding:</w:t>
      </w:r>
    </w:p>
    <w:p w:rsidR="00F02B82" w:rsidRPr="00623D7C" w:rsidRDefault="00F02B82" w:rsidP="00A8530E">
      <w:pPr>
        <w:overflowPunct/>
        <w:autoSpaceDE/>
        <w:autoSpaceDN/>
        <w:adjustRightInd/>
        <w:ind w:firstLine="360"/>
        <w:textAlignment w:val="auto"/>
        <w:rPr>
          <w:rFonts w:ascii="Times New Roman" w:hAnsi="Times New Roman"/>
          <w:szCs w:val="24"/>
        </w:rPr>
      </w:pPr>
      <w:r w:rsidRPr="00623D7C">
        <w:rPr>
          <w:rFonts w:ascii="Times New Roman" w:hAnsi="Times New Roman"/>
          <w:szCs w:val="24"/>
        </w:rPr>
        <w:t>18LOCCO</w:t>
      </w:r>
    </w:p>
    <w:p w:rsidR="00A8530E" w:rsidRPr="00623D7C" w:rsidRDefault="00A8530E" w:rsidP="00A8530E">
      <w:pPr>
        <w:overflowPunct/>
        <w:autoSpaceDE/>
        <w:autoSpaceDN/>
        <w:adjustRightInd/>
        <w:ind w:firstLine="360"/>
        <w:textAlignment w:val="auto"/>
        <w:rPr>
          <w:rFonts w:ascii="Times New Roman" w:hAnsi="Times New Roman"/>
          <w:szCs w:val="24"/>
        </w:rPr>
      </w:pPr>
      <w:r w:rsidRPr="00623D7C">
        <w:rPr>
          <w:rFonts w:ascii="Times New Roman" w:hAnsi="Times New Roman"/>
          <w:szCs w:val="24"/>
        </w:rPr>
        <w:t>ANES2018</w:t>
      </w:r>
    </w:p>
    <w:p w:rsidR="00A8530E" w:rsidRPr="00623D7C" w:rsidRDefault="00A8530E" w:rsidP="00A8530E">
      <w:pPr>
        <w:overflowPunct/>
        <w:autoSpaceDE/>
        <w:autoSpaceDN/>
        <w:adjustRightInd/>
        <w:ind w:firstLine="360"/>
        <w:textAlignment w:val="auto"/>
        <w:rPr>
          <w:rFonts w:ascii="Times New Roman" w:hAnsi="Times New Roman"/>
          <w:szCs w:val="24"/>
        </w:rPr>
      </w:pPr>
      <w:r w:rsidRPr="00623D7C">
        <w:rPr>
          <w:rFonts w:ascii="Times New Roman" w:hAnsi="Times New Roman"/>
          <w:szCs w:val="24"/>
        </w:rPr>
        <w:t>GPCI2018</w:t>
      </w:r>
    </w:p>
    <w:p w:rsidR="00A8530E" w:rsidRPr="00623D7C" w:rsidRDefault="00A8530E" w:rsidP="00A8530E">
      <w:pPr>
        <w:overflowPunct/>
        <w:autoSpaceDE/>
        <w:autoSpaceDN/>
        <w:adjustRightInd/>
        <w:textAlignment w:val="auto"/>
        <w:rPr>
          <w:rFonts w:ascii="Times New Roman" w:hAnsi="Times New Roman"/>
          <w:szCs w:val="24"/>
          <w:u w:val="single"/>
        </w:rPr>
      </w:pPr>
    </w:p>
    <w:p w:rsidR="00507BC0" w:rsidRPr="00623D7C" w:rsidRDefault="00507BC0" w:rsidP="00507BC0">
      <w:pPr>
        <w:ind w:left="-720" w:right="-720"/>
        <w:rPr>
          <w:rFonts w:ascii="Times New Roman" w:hAnsi="Times New Roman"/>
        </w:rPr>
      </w:pPr>
      <w:r w:rsidRPr="00623D7C">
        <w:rPr>
          <w:rFonts w:ascii="Times New Roman" w:hAnsi="Times New Roman"/>
        </w:rPr>
        <w:t>//</w:t>
      </w:r>
    </w:p>
    <w:p w:rsidR="00507BC0" w:rsidRPr="00623D7C" w:rsidRDefault="00507BC0" w:rsidP="00507BC0">
      <w:pPr>
        <w:ind w:left="-720" w:right="-720"/>
        <w:rPr>
          <w:rFonts w:ascii="Times New Roman" w:hAnsi="Times New Roman"/>
        </w:rPr>
      </w:pPr>
      <w:r w:rsidRPr="00623D7C">
        <w:rPr>
          <w:rFonts w:ascii="Times New Roman" w:hAnsi="Times New Roman"/>
        </w:rPr>
        <w:t>//</w:t>
      </w:r>
    </w:p>
    <w:p w:rsidR="00507BC0" w:rsidRPr="00623D7C" w:rsidRDefault="00507BC0" w:rsidP="00A8530E">
      <w:pPr>
        <w:overflowPunct/>
        <w:autoSpaceDE/>
        <w:autoSpaceDN/>
        <w:adjustRightInd/>
        <w:textAlignment w:val="auto"/>
        <w:rPr>
          <w:rFonts w:ascii="Times New Roman" w:hAnsi="Times New Roman"/>
          <w:szCs w:val="24"/>
          <w:u w:val="single"/>
        </w:rPr>
      </w:pPr>
    </w:p>
    <w:p w:rsidR="00507BC0" w:rsidRPr="00623D7C" w:rsidRDefault="00507BC0" w:rsidP="00A8530E">
      <w:pPr>
        <w:overflowPunct/>
        <w:autoSpaceDE/>
        <w:autoSpaceDN/>
        <w:adjustRightInd/>
        <w:textAlignment w:val="auto"/>
        <w:rPr>
          <w:rFonts w:ascii="Times New Roman" w:hAnsi="Times New Roman"/>
          <w:szCs w:val="24"/>
          <w:u w:val="single"/>
        </w:rPr>
      </w:pPr>
    </w:p>
    <w:p w:rsidR="00B0142F" w:rsidRPr="00623D7C" w:rsidRDefault="00CA2959" w:rsidP="0047236C">
      <w:pPr>
        <w:numPr>
          <w:ilvl w:val="0"/>
          <w:numId w:val="3"/>
        </w:numPr>
        <w:ind w:right="-720"/>
        <w:rPr>
          <w:rFonts w:ascii="Times New Roman" w:hAnsi="Times New Roman"/>
        </w:rPr>
      </w:pPr>
      <w:r w:rsidRPr="00623D7C">
        <w:rPr>
          <w:rFonts w:ascii="Times New Roman" w:hAnsi="Times New Roman"/>
          <w:u w:val="single"/>
        </w:rPr>
        <w:lastRenderedPageBreak/>
        <w:t xml:space="preserve">The </w:t>
      </w:r>
      <w:r w:rsidR="00706982" w:rsidRPr="00623D7C">
        <w:rPr>
          <w:rFonts w:ascii="Times New Roman" w:hAnsi="Times New Roman"/>
          <w:u w:val="single"/>
        </w:rPr>
        <w:t>October</w:t>
      </w:r>
      <w:r w:rsidR="00214B8A" w:rsidRPr="00623D7C">
        <w:rPr>
          <w:rFonts w:ascii="Times New Roman" w:hAnsi="Times New Roman"/>
          <w:u w:val="single"/>
        </w:rPr>
        <w:t xml:space="preserve"> </w:t>
      </w:r>
      <w:r w:rsidRPr="00623D7C">
        <w:rPr>
          <w:rFonts w:ascii="Times New Roman" w:hAnsi="Times New Roman"/>
          <w:u w:val="single"/>
        </w:rPr>
        <w:t xml:space="preserve">1, </w:t>
      </w:r>
      <w:r w:rsidR="00A8530E" w:rsidRPr="00623D7C">
        <w:rPr>
          <w:rFonts w:ascii="Times New Roman" w:hAnsi="Times New Roman"/>
          <w:u w:val="single"/>
        </w:rPr>
        <w:t>2018</w:t>
      </w:r>
      <w:r w:rsidRPr="00623D7C">
        <w:rPr>
          <w:rFonts w:ascii="Times New Roman" w:hAnsi="Times New Roman"/>
          <w:u w:val="single"/>
        </w:rPr>
        <w:t xml:space="preserve"> Medicare quarterly update to the </w:t>
      </w:r>
      <w:hyperlink r:id="rId10" w:history="1">
        <w:r w:rsidRPr="00623D7C">
          <w:rPr>
            <w:rStyle w:val="Hyperlink"/>
            <w:rFonts w:ascii="Times New Roman" w:hAnsi="Times New Roman"/>
          </w:rPr>
          <w:t xml:space="preserve">Practitioner </w:t>
        </w:r>
        <w:r w:rsidR="00D65D09" w:rsidRPr="00623D7C">
          <w:rPr>
            <w:rStyle w:val="Hyperlink"/>
            <w:rFonts w:ascii="Times New Roman" w:hAnsi="Times New Roman"/>
          </w:rPr>
          <w:t xml:space="preserve">PTP </w:t>
        </w:r>
        <w:r w:rsidRPr="00623D7C">
          <w:rPr>
            <w:rStyle w:val="Hyperlink"/>
            <w:rFonts w:ascii="Times New Roman" w:hAnsi="Times New Roman"/>
          </w:rPr>
          <w:t>National Correct Coding Initiative Edits</w:t>
        </w:r>
      </w:hyperlink>
      <w:r w:rsidRPr="00623D7C">
        <w:rPr>
          <w:rFonts w:ascii="Times New Roman" w:hAnsi="Times New Roman"/>
        </w:rPr>
        <w:t xml:space="preserve">. The </w:t>
      </w:r>
      <w:r w:rsidR="00D3753F" w:rsidRPr="00623D7C">
        <w:rPr>
          <w:rFonts w:ascii="Times New Roman" w:hAnsi="Times New Roman"/>
        </w:rPr>
        <w:t>Practitioner</w:t>
      </w:r>
      <w:r w:rsidRPr="00623D7C">
        <w:rPr>
          <w:rFonts w:ascii="Times New Roman" w:hAnsi="Times New Roman"/>
        </w:rPr>
        <w:t xml:space="preserve"> </w:t>
      </w:r>
      <w:r w:rsidR="008D5A66" w:rsidRPr="00623D7C">
        <w:rPr>
          <w:rFonts w:ascii="Times New Roman" w:hAnsi="Times New Roman"/>
        </w:rPr>
        <w:t xml:space="preserve">PTP </w:t>
      </w:r>
      <w:r w:rsidRPr="00623D7C">
        <w:rPr>
          <w:rFonts w:ascii="Times New Roman" w:hAnsi="Times New Roman"/>
        </w:rPr>
        <w:t xml:space="preserve">Correct Coding Edits files </w:t>
      </w:r>
      <w:r w:rsidR="00B0142F" w:rsidRPr="00623D7C">
        <w:rPr>
          <w:rFonts w:ascii="Times New Roman" w:hAnsi="Times New Roman"/>
        </w:rPr>
        <w:t xml:space="preserve">listed below </w:t>
      </w:r>
      <w:r w:rsidRPr="00623D7C">
        <w:rPr>
          <w:rFonts w:ascii="Times New Roman" w:hAnsi="Times New Roman"/>
        </w:rPr>
        <w:t>are adopted and incorporated by reference</w:t>
      </w:r>
      <w:r w:rsidR="00B0142F" w:rsidRPr="00623D7C">
        <w:rPr>
          <w:rFonts w:ascii="Times New Roman" w:hAnsi="Times New Roman"/>
        </w:rPr>
        <w:t>, and conforming changes are adopted to title 8, California Code of Regulations, section 9789.19:</w:t>
      </w:r>
    </w:p>
    <w:p w:rsidR="00560DC4" w:rsidRPr="00623D7C" w:rsidRDefault="00560DC4" w:rsidP="00560DC4">
      <w:pPr>
        <w:ind w:left="-720" w:right="-720"/>
        <w:rPr>
          <w:rFonts w:ascii="Times New Roman" w:hAnsi="Times New Roman"/>
          <w:color w:val="0000FF"/>
          <w:sz w:val="18"/>
          <w:szCs w:val="18"/>
        </w:rPr>
      </w:pPr>
    </w:p>
    <w:p w:rsidR="00026E0F" w:rsidRPr="00623D7C" w:rsidRDefault="00026E0F" w:rsidP="00623D7C">
      <w:pPr>
        <w:overflowPunct/>
        <w:autoSpaceDE/>
        <w:autoSpaceDN/>
        <w:adjustRightInd/>
        <w:spacing w:before="60" w:after="60"/>
        <w:ind w:left="720"/>
        <w:textAlignment w:val="auto"/>
        <w:rPr>
          <w:rFonts w:ascii="Times New Roman" w:hAnsi="Times New Roman"/>
          <w:color w:val="0000FF"/>
          <w:sz w:val="18"/>
          <w:szCs w:val="18"/>
        </w:rPr>
      </w:pPr>
      <w:hyperlink r:id="rId11" w:tgtFrame="_blank" w:tooltip="Practitioner PTP Edits v24.3 effective October 1, 2018 (539,717 records) 0001M/36591 – 26992/G0471 - Opens in a new window" w:history="1">
        <w:r w:rsidRPr="00623D7C">
          <w:rPr>
            <w:rStyle w:val="Hyperlink"/>
            <w:rFonts w:ascii="Times New Roman" w:hAnsi="Times New Roman"/>
            <w:sz w:val="18"/>
            <w:szCs w:val="18"/>
            <w:u w:val="none"/>
          </w:rPr>
          <w:t>Practitioner PTP Edits v24.3 effective October 1, 2018 (539,717 records) 0001M/36591 – 26992/G0471</w:t>
        </w:r>
      </w:hyperlink>
      <w:r w:rsidRPr="00623D7C">
        <w:rPr>
          <w:rFonts w:ascii="Times New Roman" w:hAnsi="Times New Roman"/>
          <w:color w:val="0000FF"/>
          <w:sz w:val="18"/>
          <w:szCs w:val="18"/>
        </w:rPr>
        <w:t> </w:t>
      </w:r>
    </w:p>
    <w:p w:rsidR="00026E0F" w:rsidRPr="00623D7C" w:rsidRDefault="00026E0F" w:rsidP="00623D7C">
      <w:pPr>
        <w:overflowPunct/>
        <w:autoSpaceDE/>
        <w:autoSpaceDN/>
        <w:adjustRightInd/>
        <w:spacing w:before="60" w:after="60"/>
        <w:ind w:left="720"/>
        <w:textAlignment w:val="auto"/>
        <w:rPr>
          <w:rFonts w:ascii="Times New Roman" w:hAnsi="Times New Roman"/>
          <w:color w:val="0000FF"/>
          <w:sz w:val="18"/>
          <w:szCs w:val="18"/>
        </w:rPr>
      </w:pPr>
      <w:hyperlink r:id="rId12" w:tgtFrame="_blank" w:tooltip="Practitioner PTP Edits v24.3 effective October 1, 2018 (482,493 records) 27000/01995 – 37790/G0471  - Opens in a new window" w:history="1">
        <w:r w:rsidRPr="00623D7C">
          <w:rPr>
            <w:rStyle w:val="Hyperlink"/>
            <w:rFonts w:ascii="Times New Roman" w:hAnsi="Times New Roman"/>
            <w:sz w:val="18"/>
            <w:szCs w:val="18"/>
            <w:u w:val="none"/>
          </w:rPr>
          <w:t>Practitioner PTP Edits v24.3 effective October 1, 2018 (482,493 records) 27000/01995 – 37790/G0471 </w:t>
        </w:r>
      </w:hyperlink>
    </w:p>
    <w:p w:rsidR="00026E0F" w:rsidRPr="00623D7C" w:rsidRDefault="00026E0F" w:rsidP="00623D7C">
      <w:pPr>
        <w:overflowPunct/>
        <w:autoSpaceDE/>
        <w:autoSpaceDN/>
        <w:adjustRightInd/>
        <w:spacing w:before="60" w:after="60"/>
        <w:ind w:left="720"/>
        <w:textAlignment w:val="auto"/>
        <w:rPr>
          <w:rFonts w:ascii="Times New Roman" w:hAnsi="Times New Roman"/>
          <w:color w:val="0000FF"/>
          <w:sz w:val="18"/>
          <w:szCs w:val="18"/>
        </w:rPr>
      </w:pPr>
      <w:hyperlink r:id="rId13" w:tgtFrame="_blank" w:tooltip="Practitioner PTP Edits v24.3 effective October 1, 2018 (523,504 records) 38100/0213T – 61888/G0471  - Opens in a new window" w:history="1">
        <w:r w:rsidRPr="00623D7C">
          <w:rPr>
            <w:rStyle w:val="Hyperlink"/>
            <w:rFonts w:ascii="Times New Roman" w:hAnsi="Times New Roman"/>
            <w:sz w:val="18"/>
            <w:szCs w:val="18"/>
            <w:u w:val="none"/>
          </w:rPr>
          <w:t>Practitioner PTP Edits v24.3 effective October 1, 2018 (523,504 records) 38100/0213T – 61888/G0471 </w:t>
        </w:r>
      </w:hyperlink>
    </w:p>
    <w:p w:rsidR="00026E0F" w:rsidRPr="00623D7C" w:rsidRDefault="00026E0F" w:rsidP="00623D7C">
      <w:pPr>
        <w:overflowPunct/>
        <w:autoSpaceDE/>
        <w:autoSpaceDN/>
        <w:adjustRightInd/>
        <w:spacing w:before="60" w:after="60"/>
        <w:ind w:left="720"/>
        <w:textAlignment w:val="auto"/>
        <w:rPr>
          <w:rFonts w:ascii="Times New Roman" w:hAnsi="Times New Roman"/>
          <w:color w:val="0000FF"/>
          <w:sz w:val="18"/>
          <w:szCs w:val="18"/>
        </w:rPr>
      </w:pPr>
      <w:hyperlink r:id="rId14" w:tgtFrame="_blank" w:tooltip="Practitioner PTP Edits v24.3 effective October 1, 2018 (467,777 records) : 62000/0213T – R0075/R0070  - Opens in a new window" w:history="1">
        <w:r w:rsidRPr="00623D7C">
          <w:rPr>
            <w:rStyle w:val="Hyperlink"/>
            <w:rFonts w:ascii="Times New Roman" w:hAnsi="Times New Roman"/>
            <w:sz w:val="18"/>
            <w:szCs w:val="18"/>
            <w:u w:val="none"/>
          </w:rPr>
          <w:t>Practitioner PTP Edits v24.3 effective October 1, 2018 (467,777 records) : 62000/0213T – R0075/R0070 </w:t>
        </w:r>
      </w:hyperlink>
    </w:p>
    <w:p w:rsidR="00F9575A" w:rsidRPr="00623D7C" w:rsidRDefault="00F9575A" w:rsidP="00244F53">
      <w:pPr>
        <w:overflowPunct/>
        <w:autoSpaceDE/>
        <w:autoSpaceDN/>
        <w:adjustRightInd/>
        <w:spacing w:before="60" w:after="60"/>
        <w:ind w:left="360"/>
        <w:textAlignment w:val="auto"/>
        <w:rPr>
          <w:rFonts w:ascii="Californian FB" w:hAnsi="Californian FB"/>
          <w:color w:val="0000FF"/>
          <w:sz w:val="20"/>
        </w:rPr>
      </w:pPr>
    </w:p>
    <w:p w:rsidR="00026E0F" w:rsidRPr="00623D7C" w:rsidRDefault="00026E0F" w:rsidP="00244F53">
      <w:pPr>
        <w:overflowPunct/>
        <w:autoSpaceDE/>
        <w:autoSpaceDN/>
        <w:adjustRightInd/>
        <w:spacing w:before="60" w:after="60"/>
        <w:ind w:left="360"/>
        <w:textAlignment w:val="auto"/>
        <w:rPr>
          <w:rFonts w:ascii="Californian FB" w:hAnsi="Californian FB"/>
          <w:color w:val="0000FF"/>
          <w:sz w:val="20"/>
        </w:rPr>
      </w:pPr>
    </w:p>
    <w:p w:rsidR="007224EA" w:rsidRPr="00623D7C" w:rsidRDefault="007224EA" w:rsidP="00BF559B">
      <w:pPr>
        <w:numPr>
          <w:ilvl w:val="0"/>
          <w:numId w:val="3"/>
        </w:numPr>
        <w:overflowPunct/>
        <w:autoSpaceDE/>
        <w:autoSpaceDN/>
        <w:adjustRightInd/>
        <w:ind w:right="-720"/>
        <w:textAlignment w:val="auto"/>
        <w:rPr>
          <w:rFonts w:ascii="Times New Roman" w:hAnsi="Times New Roman"/>
          <w:u w:val="single"/>
        </w:rPr>
      </w:pPr>
      <w:r w:rsidRPr="00623D7C">
        <w:rPr>
          <w:rFonts w:ascii="Times New Roman" w:hAnsi="Times New Roman"/>
          <w:u w:val="single"/>
        </w:rPr>
        <w:t xml:space="preserve">The </w:t>
      </w:r>
      <w:r w:rsidR="00706982" w:rsidRPr="00623D7C">
        <w:rPr>
          <w:rFonts w:ascii="Times New Roman" w:hAnsi="Times New Roman"/>
          <w:u w:val="single"/>
        </w:rPr>
        <w:t>October</w:t>
      </w:r>
      <w:r w:rsidR="0031540E" w:rsidRPr="00623D7C">
        <w:rPr>
          <w:rFonts w:ascii="Times New Roman" w:hAnsi="Times New Roman"/>
          <w:u w:val="single"/>
        </w:rPr>
        <w:t xml:space="preserve"> </w:t>
      </w:r>
      <w:r w:rsidRPr="00623D7C">
        <w:rPr>
          <w:rFonts w:ascii="Times New Roman" w:hAnsi="Times New Roman"/>
          <w:u w:val="single"/>
        </w:rPr>
        <w:t xml:space="preserve">1, </w:t>
      </w:r>
      <w:r w:rsidR="00A8530E" w:rsidRPr="00623D7C">
        <w:rPr>
          <w:rFonts w:ascii="Times New Roman" w:hAnsi="Times New Roman"/>
          <w:u w:val="single"/>
        </w:rPr>
        <w:t>2018</w:t>
      </w:r>
      <w:r w:rsidRPr="00623D7C">
        <w:rPr>
          <w:rFonts w:ascii="Times New Roman" w:hAnsi="Times New Roman"/>
          <w:u w:val="single"/>
        </w:rPr>
        <w:t xml:space="preserve"> quarterly update to the Practitioner Services Medically Unlikely </w:t>
      </w:r>
    </w:p>
    <w:p w:rsidR="008045F8" w:rsidRPr="000209FD" w:rsidRDefault="007224EA" w:rsidP="000209FD">
      <w:pPr>
        <w:overflowPunct/>
        <w:autoSpaceDE/>
        <w:autoSpaceDN/>
        <w:adjustRightInd/>
        <w:ind w:left="360"/>
        <w:textAlignment w:val="auto"/>
        <w:rPr>
          <w:rFonts w:ascii="Times New Roman" w:hAnsi="Times New Roman"/>
          <w:color w:val="0000FF"/>
          <w:highlight w:val="yellow"/>
        </w:rPr>
      </w:pPr>
      <w:r w:rsidRPr="00623D7C">
        <w:rPr>
          <w:rFonts w:ascii="Times New Roman" w:hAnsi="Times New Roman"/>
          <w:u w:val="single"/>
        </w:rPr>
        <w:t>Edits</w:t>
      </w:r>
      <w:r w:rsidR="003E6B41" w:rsidRPr="00623D7C">
        <w:rPr>
          <w:rFonts w:ascii="Times New Roman" w:hAnsi="Times New Roman"/>
        </w:rPr>
        <w:t xml:space="preserve">. </w:t>
      </w:r>
      <w:r w:rsidR="000209FD" w:rsidRPr="006B213E">
        <w:rPr>
          <w:rFonts w:ascii="Times New Roman" w:hAnsi="Times New Roman"/>
          <w:color w:val="0000FF"/>
        </w:rPr>
        <w:t xml:space="preserve">The </w:t>
      </w:r>
      <w:hyperlink r:id="rId15" w:history="1">
        <w:r w:rsidR="008045F8" w:rsidRPr="00361DA2">
          <w:rPr>
            <w:rStyle w:val="Hyperlink"/>
            <w:rFonts w:ascii="Times New Roman" w:hAnsi="Times New Roman"/>
            <w:u w:val="none"/>
          </w:rPr>
          <w:t>Practitioner Services MUE T</w:t>
        </w:r>
        <w:r w:rsidR="008045F8" w:rsidRPr="00361DA2">
          <w:rPr>
            <w:rStyle w:val="Hyperlink"/>
            <w:rFonts w:ascii="Times New Roman" w:hAnsi="Times New Roman"/>
            <w:u w:val="none"/>
          </w:rPr>
          <w:t>able – Effective 1</w:t>
        </w:r>
        <w:r w:rsidR="008045F8" w:rsidRPr="00361DA2">
          <w:rPr>
            <w:rStyle w:val="Hyperlink"/>
            <w:rFonts w:ascii="Times New Roman" w:hAnsi="Times New Roman"/>
            <w:u w:val="none"/>
          </w:rPr>
          <w:t>0-01-2018 [</w:t>
        </w:r>
        <w:r w:rsidR="008045F8" w:rsidRPr="00361DA2">
          <w:rPr>
            <w:rStyle w:val="Hyperlink"/>
            <w:rFonts w:ascii="Times New Roman" w:hAnsi="Times New Roman"/>
            <w:u w:val="none"/>
          </w:rPr>
          <w:t>ZIP, 348KB]</w:t>
        </w:r>
      </w:hyperlink>
      <w:r w:rsidR="008045F8" w:rsidRPr="00361DA2">
        <w:rPr>
          <w:rFonts w:ascii="Times New Roman" w:hAnsi="Times New Roman"/>
          <w:color w:val="0000FF"/>
        </w:rPr>
        <w:t>,</w:t>
      </w:r>
      <w:r w:rsidR="00361DA2" w:rsidRPr="00361DA2">
        <w:rPr>
          <w:rFonts w:ascii="Times New Roman" w:hAnsi="Times New Roman"/>
          <w:color w:val="0000FF"/>
        </w:rPr>
        <w:t xml:space="preserve"> </w:t>
      </w:r>
      <w:r w:rsidR="008045F8" w:rsidRPr="00361DA2">
        <w:rPr>
          <w:rFonts w:ascii="Times New Roman" w:hAnsi="Times New Roman"/>
        </w:rPr>
        <w:t>excluding all codes listed with Practitioner Services MUE Value of “0” (zero)</w:t>
      </w:r>
      <w:r w:rsidR="000209FD" w:rsidRPr="00361DA2">
        <w:rPr>
          <w:rFonts w:ascii="Times New Roman" w:hAnsi="Times New Roman"/>
        </w:rPr>
        <w:t>,</w:t>
      </w:r>
      <w:r w:rsidR="000209FD" w:rsidRPr="00361DA2">
        <w:rPr>
          <w:rFonts w:ascii="Times New Roman" w:hAnsi="Times New Roman"/>
          <w:color w:val="0000FF"/>
        </w:rPr>
        <w:t xml:space="preserve"> </w:t>
      </w:r>
      <w:r w:rsidRPr="00361DA2">
        <w:rPr>
          <w:rFonts w:ascii="Times New Roman" w:hAnsi="Times New Roman"/>
        </w:rPr>
        <w:t>is</w:t>
      </w:r>
      <w:r w:rsidRPr="00623D7C">
        <w:rPr>
          <w:rFonts w:ascii="Times New Roman" w:hAnsi="Times New Roman"/>
        </w:rPr>
        <w:t xml:space="preserve"> </w:t>
      </w:r>
      <w:r w:rsidR="00146C06" w:rsidRPr="00623D7C">
        <w:rPr>
          <w:rFonts w:ascii="Times New Roman" w:hAnsi="Times New Roman"/>
        </w:rPr>
        <w:t>adopted and incorporated by reference, and conforming</w:t>
      </w:r>
      <w:r w:rsidR="00146C06" w:rsidRPr="00026E0F">
        <w:rPr>
          <w:rFonts w:ascii="Times New Roman" w:hAnsi="Times New Roman"/>
        </w:rPr>
        <w:t xml:space="preserve"> changes are adopted to title 8, California Code of Regulations, section 9789.19. </w:t>
      </w:r>
      <w:r w:rsidR="000209FD" w:rsidRPr="000209FD">
        <w:rPr>
          <w:rFonts w:ascii="Times New Roman" w:hAnsi="Times New Roman"/>
        </w:rPr>
        <w:t xml:space="preserve">The excerpt of the MUE Table is posted on the </w:t>
      </w:r>
      <w:hyperlink r:id="rId16" w:anchor="7" w:history="1">
        <w:r w:rsidR="000209FD" w:rsidRPr="000209FD">
          <w:rPr>
            <w:rStyle w:val="Hyperlink"/>
            <w:rFonts w:ascii="Times New Roman" w:hAnsi="Times New Roman"/>
            <w:u w:val="none"/>
          </w:rPr>
          <w:t xml:space="preserve">DWC </w:t>
        </w:r>
        <w:r w:rsidR="000209FD" w:rsidRPr="000209FD">
          <w:rPr>
            <w:rStyle w:val="Hyperlink"/>
            <w:rFonts w:ascii="Times New Roman" w:hAnsi="Times New Roman"/>
            <w:u w:val="none"/>
          </w:rPr>
          <w:t>website</w:t>
        </w:r>
      </w:hyperlink>
      <w:r w:rsidR="006B213E">
        <w:rPr>
          <w:rFonts w:ascii="Times New Roman" w:hAnsi="Times New Roman"/>
          <w:color w:val="0000FF"/>
        </w:rPr>
        <w:t>.</w:t>
      </w:r>
    </w:p>
    <w:p w:rsidR="00E860B6" w:rsidRDefault="00E860B6" w:rsidP="00863D97">
      <w:pPr>
        <w:ind w:left="-720" w:right="-720"/>
        <w:rPr>
          <w:rFonts w:ascii="Times New Roman" w:hAnsi="Times New Roman"/>
        </w:rPr>
      </w:pPr>
    </w:p>
    <w:p w:rsidR="00CA2959" w:rsidRDefault="00CA2959" w:rsidP="003D56F0">
      <w:pPr>
        <w:ind w:left="-720" w:right="-720"/>
        <w:rPr>
          <w:rFonts w:ascii="Times New Roman" w:hAnsi="Times New Roman"/>
          <w:i/>
        </w:rPr>
      </w:pPr>
      <w:r>
        <w:rPr>
          <w:rFonts w:ascii="Times New Roman" w:hAnsi="Times New Roman"/>
        </w:rPr>
        <w:t xml:space="preserve">This Order and the updated regulations are effective for services rendered on </w:t>
      </w:r>
      <w:r w:rsidRPr="00977A3A">
        <w:rPr>
          <w:rFonts w:ascii="Times New Roman" w:hAnsi="Times New Roman"/>
        </w:rPr>
        <w:t xml:space="preserve">or after </w:t>
      </w:r>
      <w:r w:rsidR="00706982">
        <w:rPr>
          <w:rFonts w:ascii="Times New Roman" w:hAnsi="Times New Roman"/>
        </w:rPr>
        <w:t>October</w:t>
      </w:r>
      <w:r w:rsidR="00214B8A" w:rsidRPr="00977A3A">
        <w:rPr>
          <w:rFonts w:ascii="Times New Roman" w:hAnsi="Times New Roman"/>
        </w:rPr>
        <w:t xml:space="preserve"> </w:t>
      </w:r>
      <w:r w:rsidR="009C5289" w:rsidRPr="00977A3A">
        <w:rPr>
          <w:rFonts w:ascii="Times New Roman" w:hAnsi="Times New Roman"/>
        </w:rPr>
        <w:t xml:space="preserve">1, </w:t>
      </w:r>
      <w:r w:rsidR="00A8530E" w:rsidRPr="00977A3A">
        <w:rPr>
          <w:rFonts w:ascii="Times New Roman" w:hAnsi="Times New Roman"/>
        </w:rPr>
        <w:t>2018</w:t>
      </w:r>
      <w:r w:rsidRPr="00977A3A">
        <w:rPr>
          <w:rFonts w:ascii="Times New Roman" w:hAnsi="Times New Roman"/>
        </w:rPr>
        <w:t xml:space="preserve"> and</w:t>
      </w:r>
      <w:r>
        <w:rPr>
          <w:rFonts w:ascii="Times New Roman" w:hAnsi="Times New Roman"/>
        </w:rPr>
        <w:t xml:space="preserve"> shall be published on the website of </w:t>
      </w:r>
      <w:r w:rsidRPr="00CB00D1">
        <w:rPr>
          <w:rFonts w:ascii="Times New Roman" w:hAnsi="Times New Roman"/>
        </w:rPr>
        <w:t xml:space="preserve">the </w:t>
      </w:r>
      <w:hyperlink r:id="rId17" w:history="1">
        <w:r w:rsidRPr="00991D54">
          <w:rPr>
            <w:rStyle w:val="Hyperlink"/>
            <w:rFonts w:ascii="Times New Roman" w:hAnsi="Times New Roman"/>
          </w:rPr>
          <w:t>Divis</w:t>
        </w:r>
        <w:r w:rsidRPr="00991D54">
          <w:rPr>
            <w:rStyle w:val="Hyperlink"/>
            <w:rFonts w:ascii="Times New Roman" w:hAnsi="Times New Roman"/>
          </w:rPr>
          <w:t>i</w:t>
        </w:r>
        <w:r w:rsidRPr="00991D54">
          <w:rPr>
            <w:rStyle w:val="Hyperlink"/>
            <w:rFonts w:ascii="Times New Roman" w:hAnsi="Times New Roman"/>
          </w:rPr>
          <w:t>on of Wo</w:t>
        </w:r>
        <w:r w:rsidRPr="00991D54">
          <w:rPr>
            <w:rStyle w:val="Hyperlink"/>
            <w:rFonts w:ascii="Times New Roman" w:hAnsi="Times New Roman"/>
          </w:rPr>
          <w:t>r</w:t>
        </w:r>
        <w:r w:rsidRPr="00991D54">
          <w:rPr>
            <w:rStyle w:val="Hyperlink"/>
            <w:rFonts w:ascii="Times New Roman" w:hAnsi="Times New Roman"/>
          </w:rPr>
          <w:t>k</w:t>
        </w:r>
        <w:r w:rsidRPr="00991D54">
          <w:rPr>
            <w:rStyle w:val="Hyperlink"/>
            <w:rFonts w:ascii="Times New Roman" w:hAnsi="Times New Roman"/>
          </w:rPr>
          <w:t>ers’ Compensation</w:t>
        </w:r>
      </w:hyperlink>
      <w:r w:rsidRPr="00CB00D1">
        <w:rPr>
          <w:rFonts w:ascii="Times New Roman" w:hAnsi="Times New Roman"/>
        </w:rPr>
        <w:t>:</w:t>
      </w:r>
      <w:r w:rsidRPr="00266F20">
        <w:rPr>
          <w:rFonts w:ascii="Times New Roman" w:hAnsi="Times New Roman"/>
          <w:i/>
        </w:rPr>
        <w:t xml:space="preserve">  </w:t>
      </w:r>
      <w:hyperlink r:id="rId18" w:history="1">
        <w:r w:rsidRPr="0025367B">
          <w:rPr>
            <w:rStyle w:val="Hyperlink"/>
            <w:rFonts w:ascii="Times New Roman" w:hAnsi="Times New Roman"/>
            <w:i/>
            <w:u w:val="none"/>
          </w:rPr>
          <w:t>http://www.dir.ca.g</w:t>
        </w:r>
        <w:r w:rsidRPr="0025367B">
          <w:rPr>
            <w:rStyle w:val="Hyperlink"/>
            <w:rFonts w:ascii="Times New Roman" w:hAnsi="Times New Roman"/>
            <w:i/>
            <w:u w:val="none"/>
          </w:rPr>
          <w:t>o</w:t>
        </w:r>
        <w:r w:rsidRPr="0025367B">
          <w:rPr>
            <w:rStyle w:val="Hyperlink"/>
            <w:rFonts w:ascii="Times New Roman" w:hAnsi="Times New Roman"/>
            <w:i/>
            <w:u w:val="none"/>
          </w:rPr>
          <w:t>v/DWC/OMFS9904.htm</w:t>
        </w:r>
      </w:hyperlink>
    </w:p>
    <w:p w:rsidR="00CA2959" w:rsidRDefault="00CA2959" w:rsidP="00CA2959">
      <w:pPr>
        <w:ind w:left="-720" w:right="-720"/>
        <w:jc w:val="both"/>
        <w:rPr>
          <w:rFonts w:ascii="Times New Roman" w:hAnsi="Times New Roman"/>
          <w:i/>
        </w:rPr>
      </w:pPr>
    </w:p>
    <w:p w:rsidR="00242C0A" w:rsidRDefault="00242C0A" w:rsidP="00CA2959">
      <w:pPr>
        <w:ind w:left="-720" w:right="-720"/>
        <w:jc w:val="both"/>
        <w:rPr>
          <w:rFonts w:ascii="Times New Roman" w:hAnsi="Times New Roman"/>
          <w:i/>
        </w:rPr>
      </w:pPr>
    </w:p>
    <w:p w:rsidR="003D56F0" w:rsidRDefault="003D56F0" w:rsidP="00CA2959">
      <w:pPr>
        <w:ind w:left="-720" w:right="-720"/>
        <w:jc w:val="both"/>
        <w:rPr>
          <w:rFonts w:ascii="Times New Roman" w:hAnsi="Times New Roman"/>
          <w:i/>
        </w:rPr>
      </w:pPr>
    </w:p>
    <w:p w:rsidR="00284B0E" w:rsidRDefault="00284B0E" w:rsidP="00284B0E">
      <w:pPr>
        <w:ind w:left="-720" w:right="-720"/>
        <w:outlineLvl w:val="0"/>
        <w:rPr>
          <w:rFonts w:ascii="Times New Roman" w:hAnsi="Times New Roman"/>
          <w:b/>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b/>
        </w:rPr>
        <w:t>IT IS SO ORDERED.</w:t>
      </w:r>
    </w:p>
    <w:p w:rsidR="00152EEA" w:rsidRDefault="00152EEA" w:rsidP="00284B0E">
      <w:pPr>
        <w:ind w:left="-720" w:right="-720"/>
        <w:outlineLvl w:val="0"/>
        <w:rPr>
          <w:rFonts w:ascii="Times New Roman" w:hAnsi="Times New Roman"/>
          <w:b/>
        </w:rPr>
      </w:pPr>
    </w:p>
    <w:p w:rsidR="006E36F7" w:rsidRPr="00091974" w:rsidRDefault="006E36F7" w:rsidP="008343F4">
      <w:pPr>
        <w:ind w:left="-720" w:right="-720"/>
        <w:outlineLvl w:val="0"/>
        <w:rPr>
          <w:rFonts w:ascii="Times New Roman" w:hAnsi="Times New Roman"/>
        </w:rPr>
      </w:pPr>
    </w:p>
    <w:p w:rsidR="00B21E2A" w:rsidRPr="003A0BC5" w:rsidRDefault="003C169B" w:rsidP="00B21E2A">
      <w:pPr>
        <w:ind w:left="-720" w:right="-720"/>
        <w:outlineLvl w:val="0"/>
        <w:rPr>
          <w:rFonts w:ascii="Times New Roman" w:hAnsi="Times New Roman"/>
          <w:sz w:val="22"/>
          <w:szCs w:val="22"/>
          <w:u w:val="single"/>
        </w:rPr>
      </w:pPr>
      <w:r w:rsidRPr="00091974">
        <w:rPr>
          <w:rFonts w:ascii="Times New Roman" w:hAnsi="Times New Roman"/>
        </w:rPr>
        <w:t xml:space="preserve">Dated:  </w:t>
      </w:r>
      <w:r w:rsidR="00706982" w:rsidRPr="00091974">
        <w:rPr>
          <w:rFonts w:ascii="Times New Roman" w:hAnsi="Times New Roman"/>
        </w:rPr>
        <w:t xml:space="preserve">September </w:t>
      </w:r>
      <w:r w:rsidR="00623D7C" w:rsidRPr="00091974">
        <w:rPr>
          <w:rFonts w:ascii="Times New Roman" w:hAnsi="Times New Roman"/>
        </w:rPr>
        <w:t>1</w:t>
      </w:r>
      <w:r w:rsidR="00DE1847" w:rsidRPr="00091974">
        <w:rPr>
          <w:rFonts w:ascii="Times New Roman" w:hAnsi="Times New Roman"/>
        </w:rPr>
        <w:t>7</w:t>
      </w:r>
      <w:r w:rsidR="00A8530E" w:rsidRPr="00091974">
        <w:rPr>
          <w:rFonts w:ascii="Times New Roman" w:hAnsi="Times New Roman"/>
        </w:rPr>
        <w:t>,</w:t>
      </w:r>
      <w:r w:rsidR="003F60BA" w:rsidRPr="00091974">
        <w:rPr>
          <w:rFonts w:ascii="Times New Roman" w:hAnsi="Times New Roman"/>
        </w:rPr>
        <w:t xml:space="preserve"> </w:t>
      </w:r>
      <w:r w:rsidR="00A8530E" w:rsidRPr="00091974">
        <w:rPr>
          <w:rFonts w:ascii="Times New Roman" w:hAnsi="Times New Roman"/>
        </w:rPr>
        <w:t>2018</w:t>
      </w:r>
      <w:r w:rsidR="00CA2959">
        <w:rPr>
          <w:rFonts w:ascii="Times New Roman" w:hAnsi="Times New Roman"/>
        </w:rPr>
        <w:tab/>
      </w:r>
      <w:r w:rsidR="00214B8A">
        <w:rPr>
          <w:rFonts w:ascii="Times New Roman" w:hAnsi="Times New Roman"/>
        </w:rPr>
        <w:tab/>
      </w:r>
      <w:r w:rsidR="006C5FEF">
        <w:rPr>
          <w:rFonts w:ascii="Times New Roman" w:hAnsi="Times New Roman"/>
        </w:rPr>
        <w:tab/>
      </w:r>
      <w:r w:rsidR="00B21E2A">
        <w:rPr>
          <w:rFonts w:ascii="Times New Roman" w:hAnsi="Times New Roman"/>
          <w:u w:val="single"/>
        </w:rPr>
        <w:t>ORIGINAL SIGNED BY</w:t>
      </w:r>
      <w:r w:rsidR="00B21E2A">
        <w:rPr>
          <w:rFonts w:ascii="Times New Roman" w:hAnsi="Times New Roman"/>
          <w:u w:val="single"/>
        </w:rPr>
        <w:tab/>
      </w:r>
      <w:r w:rsidR="00B21E2A">
        <w:rPr>
          <w:rFonts w:ascii="Times New Roman" w:hAnsi="Times New Roman"/>
          <w:u w:val="single"/>
        </w:rPr>
        <w:tab/>
      </w:r>
    </w:p>
    <w:p w:rsidR="00B21E2A" w:rsidRDefault="00B21E2A" w:rsidP="00B21E2A">
      <w:pPr>
        <w:ind w:left="2880" w:right="-720" w:firstLine="720"/>
        <w:outlineLvl w:val="0"/>
        <w:rPr>
          <w:rFonts w:ascii="Times New Roman" w:hAnsi="Times New Roman"/>
          <w:sz w:val="22"/>
          <w:szCs w:val="22"/>
        </w:rPr>
      </w:pPr>
      <w:r w:rsidRPr="00F274E1">
        <w:rPr>
          <w:rFonts w:ascii="Times New Roman" w:hAnsi="Times New Roman"/>
          <w:sz w:val="22"/>
          <w:szCs w:val="22"/>
        </w:rPr>
        <w:t>G</w:t>
      </w:r>
      <w:r>
        <w:rPr>
          <w:rFonts w:ascii="Times New Roman" w:hAnsi="Times New Roman"/>
          <w:sz w:val="22"/>
          <w:szCs w:val="22"/>
        </w:rPr>
        <w:t>EORGE P. PARISOTTO</w:t>
      </w:r>
    </w:p>
    <w:p w:rsidR="00A55028" w:rsidRPr="003A0BC5" w:rsidRDefault="00A55028" w:rsidP="00B21E2A">
      <w:pPr>
        <w:ind w:left="2880" w:right="-720" w:firstLine="720"/>
        <w:outlineLvl w:val="0"/>
        <w:rPr>
          <w:rFonts w:ascii="Times New Roman" w:hAnsi="Times New Roman"/>
          <w:sz w:val="22"/>
          <w:szCs w:val="22"/>
        </w:rPr>
      </w:pPr>
      <w:r w:rsidRPr="003A0BC5">
        <w:rPr>
          <w:rFonts w:ascii="Times New Roman" w:hAnsi="Times New Roman"/>
          <w:sz w:val="22"/>
          <w:szCs w:val="22"/>
        </w:rPr>
        <w:t xml:space="preserve">Administrative Director of the </w:t>
      </w:r>
    </w:p>
    <w:p w:rsidR="00A55028" w:rsidRDefault="00A55028" w:rsidP="00A55028">
      <w:pPr>
        <w:ind w:left="2880" w:right="-720" w:firstLine="720"/>
        <w:rPr>
          <w:rFonts w:ascii="Times New Roman" w:hAnsi="Times New Roman"/>
        </w:rPr>
      </w:pPr>
      <w:r>
        <w:rPr>
          <w:rFonts w:ascii="Times New Roman" w:hAnsi="Times New Roman"/>
        </w:rPr>
        <w:t>Division of Workers’ Compensation</w:t>
      </w:r>
    </w:p>
    <w:p w:rsidR="00A55028" w:rsidRDefault="00A55028" w:rsidP="00A55028">
      <w:pPr>
        <w:ind w:left="2880" w:right="-720" w:firstLine="720"/>
        <w:outlineLvl w:val="0"/>
        <w:rPr>
          <w:rFonts w:ascii="Times New Roman" w:hAnsi="Times New Roman"/>
        </w:rPr>
      </w:pPr>
    </w:p>
    <w:p w:rsidR="003C169B" w:rsidRDefault="003C169B" w:rsidP="00A55028">
      <w:pPr>
        <w:ind w:left="2880" w:right="-720" w:firstLine="720"/>
        <w:outlineLvl w:val="0"/>
        <w:rPr>
          <w:rFonts w:ascii="Times New Roman" w:hAnsi="Times New Roman"/>
        </w:rPr>
      </w:pPr>
    </w:p>
    <w:sectPr w:rsidR="003C169B" w:rsidSect="00990C75">
      <w:headerReference w:type="even" r:id="rId19"/>
      <w:headerReference w:type="default" r:id="rId20"/>
      <w:footerReference w:type="even" r:id="rId21"/>
      <w:footerReference w:type="default" r:id="rId22"/>
      <w:headerReference w:type="first" r:id="rId23"/>
      <w:footerReference w:type="first" r:id="rId24"/>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55B6" w:rsidRDefault="00F755B6" w:rsidP="00345837">
      <w:r>
        <w:separator/>
      </w:r>
    </w:p>
  </w:endnote>
  <w:endnote w:type="continuationSeparator" w:id="0">
    <w:p w:rsidR="00F755B6" w:rsidRDefault="00F755B6" w:rsidP="00345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29C" w:rsidRDefault="000812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29C" w:rsidRDefault="000812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29C" w:rsidRDefault="00081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55B6" w:rsidRDefault="00F755B6" w:rsidP="00345837">
      <w:r>
        <w:separator/>
      </w:r>
    </w:p>
  </w:footnote>
  <w:footnote w:type="continuationSeparator" w:id="0">
    <w:p w:rsidR="00F755B6" w:rsidRDefault="00F755B6" w:rsidP="003458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29C" w:rsidRDefault="000812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29C" w:rsidRDefault="000812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29C" w:rsidRDefault="000812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310C6"/>
    <w:multiLevelType w:val="hybridMultilevel"/>
    <w:tmpl w:val="39028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6024"/>
    <w:multiLevelType w:val="multilevel"/>
    <w:tmpl w:val="250A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FD0228"/>
    <w:multiLevelType w:val="hybridMultilevel"/>
    <w:tmpl w:val="330816BA"/>
    <w:lvl w:ilvl="0" w:tplc="C07CE2B8">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2ECD3DB1"/>
    <w:multiLevelType w:val="multilevel"/>
    <w:tmpl w:val="DB362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71122D"/>
    <w:multiLevelType w:val="multilevel"/>
    <w:tmpl w:val="E3AE3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675C9F"/>
    <w:multiLevelType w:val="hybridMultilevel"/>
    <w:tmpl w:val="F6247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A8C514E"/>
    <w:multiLevelType w:val="multilevel"/>
    <w:tmpl w:val="A5F65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CA6AB5"/>
    <w:multiLevelType w:val="hybridMultilevel"/>
    <w:tmpl w:val="A99A163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974C6A"/>
    <w:multiLevelType w:val="multilevel"/>
    <w:tmpl w:val="70A0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132F7A"/>
    <w:multiLevelType w:val="multilevel"/>
    <w:tmpl w:val="1A5E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1A7921"/>
    <w:multiLevelType w:val="hybridMultilevel"/>
    <w:tmpl w:val="EE24911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680258C7"/>
    <w:multiLevelType w:val="hybridMultilevel"/>
    <w:tmpl w:val="144E6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8111E59"/>
    <w:multiLevelType w:val="multilevel"/>
    <w:tmpl w:val="C3CAC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84229D"/>
    <w:multiLevelType w:val="multilevel"/>
    <w:tmpl w:val="31F4B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2"/>
  </w:num>
  <w:num w:numId="3">
    <w:abstractNumId w:val="7"/>
  </w:num>
  <w:num w:numId="4">
    <w:abstractNumId w:val="5"/>
  </w:num>
  <w:num w:numId="5">
    <w:abstractNumId w:val="9"/>
  </w:num>
  <w:num w:numId="6">
    <w:abstractNumId w:val="13"/>
  </w:num>
  <w:num w:numId="7">
    <w:abstractNumId w:val="1"/>
  </w:num>
  <w:num w:numId="8">
    <w:abstractNumId w:val="11"/>
  </w:num>
  <w:num w:numId="9">
    <w:abstractNumId w:val="8"/>
  </w:num>
  <w:num w:numId="10">
    <w:abstractNumId w:val="0"/>
  </w:num>
  <w:num w:numId="11">
    <w:abstractNumId w:val="4"/>
  </w:num>
  <w:num w:numId="12">
    <w:abstractNumId w:val="6"/>
  </w:num>
  <w:num w:numId="13">
    <w:abstractNumId w:val="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szAyMrc0MbQwMTBQ0lEKTi0uzszPAykwqgUABfyediwAAAA="/>
  </w:docVars>
  <w:rsids>
    <w:rsidRoot w:val="004E5BB8"/>
    <w:rsid w:val="00002869"/>
    <w:rsid w:val="000102E4"/>
    <w:rsid w:val="00011D2C"/>
    <w:rsid w:val="000140BB"/>
    <w:rsid w:val="00014100"/>
    <w:rsid w:val="00017F92"/>
    <w:rsid w:val="000209FD"/>
    <w:rsid w:val="000215AD"/>
    <w:rsid w:val="00021AFE"/>
    <w:rsid w:val="00023EF6"/>
    <w:rsid w:val="00026E0F"/>
    <w:rsid w:val="00027903"/>
    <w:rsid w:val="000452E0"/>
    <w:rsid w:val="00057A61"/>
    <w:rsid w:val="00064619"/>
    <w:rsid w:val="00067E18"/>
    <w:rsid w:val="0007795A"/>
    <w:rsid w:val="00077C67"/>
    <w:rsid w:val="000801B1"/>
    <w:rsid w:val="0008129C"/>
    <w:rsid w:val="00081735"/>
    <w:rsid w:val="00084B74"/>
    <w:rsid w:val="00086E91"/>
    <w:rsid w:val="00091974"/>
    <w:rsid w:val="000946AB"/>
    <w:rsid w:val="000A03FE"/>
    <w:rsid w:val="000A1A2B"/>
    <w:rsid w:val="000A4A01"/>
    <w:rsid w:val="000A6E97"/>
    <w:rsid w:val="000B1BB6"/>
    <w:rsid w:val="000B3183"/>
    <w:rsid w:val="000B596E"/>
    <w:rsid w:val="000B70FA"/>
    <w:rsid w:val="000D28BD"/>
    <w:rsid w:val="000E199C"/>
    <w:rsid w:val="000F6047"/>
    <w:rsid w:val="000F67CA"/>
    <w:rsid w:val="000F725D"/>
    <w:rsid w:val="000F7D4D"/>
    <w:rsid w:val="0014270D"/>
    <w:rsid w:val="001433A9"/>
    <w:rsid w:val="00143DCD"/>
    <w:rsid w:val="00146C06"/>
    <w:rsid w:val="00152EEA"/>
    <w:rsid w:val="00153263"/>
    <w:rsid w:val="0015633D"/>
    <w:rsid w:val="001569A5"/>
    <w:rsid w:val="00164BE2"/>
    <w:rsid w:val="00167BAB"/>
    <w:rsid w:val="00171281"/>
    <w:rsid w:val="00171A20"/>
    <w:rsid w:val="00173D47"/>
    <w:rsid w:val="0017729C"/>
    <w:rsid w:val="001813EC"/>
    <w:rsid w:val="00182C49"/>
    <w:rsid w:val="00187236"/>
    <w:rsid w:val="001A46AF"/>
    <w:rsid w:val="001B2607"/>
    <w:rsid w:val="001B2EBC"/>
    <w:rsid w:val="001B4800"/>
    <w:rsid w:val="001B69F7"/>
    <w:rsid w:val="001C1ED6"/>
    <w:rsid w:val="001C483A"/>
    <w:rsid w:val="001C686F"/>
    <w:rsid w:val="001D6A32"/>
    <w:rsid w:val="001D6AF2"/>
    <w:rsid w:val="001D7AC9"/>
    <w:rsid w:val="001F0B3F"/>
    <w:rsid w:val="001F4DF2"/>
    <w:rsid w:val="00207831"/>
    <w:rsid w:val="0021086C"/>
    <w:rsid w:val="00212AF6"/>
    <w:rsid w:val="00214A04"/>
    <w:rsid w:val="00214B8A"/>
    <w:rsid w:val="00216E72"/>
    <w:rsid w:val="00220271"/>
    <w:rsid w:val="00220EE8"/>
    <w:rsid w:val="00221434"/>
    <w:rsid w:val="00223BA2"/>
    <w:rsid w:val="00226D62"/>
    <w:rsid w:val="00231580"/>
    <w:rsid w:val="00236312"/>
    <w:rsid w:val="0024058A"/>
    <w:rsid w:val="00242C0A"/>
    <w:rsid w:val="00244F53"/>
    <w:rsid w:val="002516D4"/>
    <w:rsid w:val="0025367B"/>
    <w:rsid w:val="00254F70"/>
    <w:rsid w:val="00262503"/>
    <w:rsid w:val="00266F20"/>
    <w:rsid w:val="00267F56"/>
    <w:rsid w:val="002701A7"/>
    <w:rsid w:val="00270983"/>
    <w:rsid w:val="0028184D"/>
    <w:rsid w:val="00284B0E"/>
    <w:rsid w:val="00284E30"/>
    <w:rsid w:val="002919A8"/>
    <w:rsid w:val="00294770"/>
    <w:rsid w:val="002A5522"/>
    <w:rsid w:val="002B0F17"/>
    <w:rsid w:val="002B389C"/>
    <w:rsid w:val="002C4E26"/>
    <w:rsid w:val="002D2FC4"/>
    <w:rsid w:val="002E2EA4"/>
    <w:rsid w:val="002E51F6"/>
    <w:rsid w:val="002E6163"/>
    <w:rsid w:val="002F4DA0"/>
    <w:rsid w:val="002F5B94"/>
    <w:rsid w:val="00302279"/>
    <w:rsid w:val="003067C0"/>
    <w:rsid w:val="0031540E"/>
    <w:rsid w:val="0032554F"/>
    <w:rsid w:val="0033542A"/>
    <w:rsid w:val="00335EB0"/>
    <w:rsid w:val="003440B9"/>
    <w:rsid w:val="00345837"/>
    <w:rsid w:val="00354BA6"/>
    <w:rsid w:val="00361DA2"/>
    <w:rsid w:val="0036539F"/>
    <w:rsid w:val="00370226"/>
    <w:rsid w:val="003736C4"/>
    <w:rsid w:val="0038207D"/>
    <w:rsid w:val="0038385F"/>
    <w:rsid w:val="003846FF"/>
    <w:rsid w:val="0039396C"/>
    <w:rsid w:val="003A3683"/>
    <w:rsid w:val="003B5270"/>
    <w:rsid w:val="003B5F46"/>
    <w:rsid w:val="003B72A4"/>
    <w:rsid w:val="003C169B"/>
    <w:rsid w:val="003D56F0"/>
    <w:rsid w:val="003D59D1"/>
    <w:rsid w:val="003E197A"/>
    <w:rsid w:val="003E3B06"/>
    <w:rsid w:val="003E4686"/>
    <w:rsid w:val="003E6A85"/>
    <w:rsid w:val="003E6B41"/>
    <w:rsid w:val="003E7251"/>
    <w:rsid w:val="003F60BA"/>
    <w:rsid w:val="003F7462"/>
    <w:rsid w:val="004053A7"/>
    <w:rsid w:val="00407B00"/>
    <w:rsid w:val="00410C61"/>
    <w:rsid w:val="0041191F"/>
    <w:rsid w:val="00413022"/>
    <w:rsid w:val="00416CC6"/>
    <w:rsid w:val="00421510"/>
    <w:rsid w:val="00427A69"/>
    <w:rsid w:val="00434ADA"/>
    <w:rsid w:val="004455CF"/>
    <w:rsid w:val="004477E4"/>
    <w:rsid w:val="00455FBF"/>
    <w:rsid w:val="00456FF1"/>
    <w:rsid w:val="0046201E"/>
    <w:rsid w:val="0047236C"/>
    <w:rsid w:val="0048080F"/>
    <w:rsid w:val="00487046"/>
    <w:rsid w:val="0048797A"/>
    <w:rsid w:val="0049250F"/>
    <w:rsid w:val="004971E7"/>
    <w:rsid w:val="00497464"/>
    <w:rsid w:val="004B2847"/>
    <w:rsid w:val="004B5C2A"/>
    <w:rsid w:val="004C5970"/>
    <w:rsid w:val="004C7FF8"/>
    <w:rsid w:val="004D50C4"/>
    <w:rsid w:val="004D78FF"/>
    <w:rsid w:val="004E1E38"/>
    <w:rsid w:val="004E1FA2"/>
    <w:rsid w:val="004E36AD"/>
    <w:rsid w:val="004E44AC"/>
    <w:rsid w:val="004E4701"/>
    <w:rsid w:val="004E4F6B"/>
    <w:rsid w:val="004E5BB8"/>
    <w:rsid w:val="004E61B9"/>
    <w:rsid w:val="004F167A"/>
    <w:rsid w:val="004F3E5E"/>
    <w:rsid w:val="004F472C"/>
    <w:rsid w:val="00500B36"/>
    <w:rsid w:val="00507BC0"/>
    <w:rsid w:val="00510728"/>
    <w:rsid w:val="0053045F"/>
    <w:rsid w:val="00535572"/>
    <w:rsid w:val="0053704C"/>
    <w:rsid w:val="00545E16"/>
    <w:rsid w:val="00546007"/>
    <w:rsid w:val="005478DD"/>
    <w:rsid w:val="00550BC1"/>
    <w:rsid w:val="00560DC4"/>
    <w:rsid w:val="00563FDA"/>
    <w:rsid w:val="00565AE7"/>
    <w:rsid w:val="00566731"/>
    <w:rsid w:val="005749DE"/>
    <w:rsid w:val="00575106"/>
    <w:rsid w:val="0057683E"/>
    <w:rsid w:val="00582738"/>
    <w:rsid w:val="0058669B"/>
    <w:rsid w:val="0059065E"/>
    <w:rsid w:val="0059419F"/>
    <w:rsid w:val="005B19FE"/>
    <w:rsid w:val="005B374E"/>
    <w:rsid w:val="005B4A13"/>
    <w:rsid w:val="005C427A"/>
    <w:rsid w:val="005C471B"/>
    <w:rsid w:val="005C55DA"/>
    <w:rsid w:val="005C5BA0"/>
    <w:rsid w:val="005D3CB1"/>
    <w:rsid w:val="005D4120"/>
    <w:rsid w:val="005E0A96"/>
    <w:rsid w:val="005E0FCB"/>
    <w:rsid w:val="005E7CDE"/>
    <w:rsid w:val="0060109D"/>
    <w:rsid w:val="006105F4"/>
    <w:rsid w:val="0061584C"/>
    <w:rsid w:val="0062046E"/>
    <w:rsid w:val="00623D7C"/>
    <w:rsid w:val="00630E81"/>
    <w:rsid w:val="006321E5"/>
    <w:rsid w:val="00643389"/>
    <w:rsid w:val="006450F0"/>
    <w:rsid w:val="00650504"/>
    <w:rsid w:val="00653428"/>
    <w:rsid w:val="00656896"/>
    <w:rsid w:val="0065785C"/>
    <w:rsid w:val="00657A27"/>
    <w:rsid w:val="00664326"/>
    <w:rsid w:val="00691A9C"/>
    <w:rsid w:val="00693D39"/>
    <w:rsid w:val="006942D3"/>
    <w:rsid w:val="006A0934"/>
    <w:rsid w:val="006B213E"/>
    <w:rsid w:val="006B3F1B"/>
    <w:rsid w:val="006C3655"/>
    <w:rsid w:val="006C5FEF"/>
    <w:rsid w:val="006D3D5D"/>
    <w:rsid w:val="006E1854"/>
    <w:rsid w:val="006E36F7"/>
    <w:rsid w:val="006E5C9B"/>
    <w:rsid w:val="006E5E77"/>
    <w:rsid w:val="006F281F"/>
    <w:rsid w:val="006F4BD2"/>
    <w:rsid w:val="006F5626"/>
    <w:rsid w:val="007023F9"/>
    <w:rsid w:val="00703112"/>
    <w:rsid w:val="00706982"/>
    <w:rsid w:val="00706D8F"/>
    <w:rsid w:val="00717D0E"/>
    <w:rsid w:val="00722107"/>
    <w:rsid w:val="007224EA"/>
    <w:rsid w:val="0072405A"/>
    <w:rsid w:val="00735BA7"/>
    <w:rsid w:val="00746BA3"/>
    <w:rsid w:val="0075125F"/>
    <w:rsid w:val="00760D89"/>
    <w:rsid w:val="007833B0"/>
    <w:rsid w:val="00783F5A"/>
    <w:rsid w:val="00791248"/>
    <w:rsid w:val="007A2117"/>
    <w:rsid w:val="007A7084"/>
    <w:rsid w:val="007B505C"/>
    <w:rsid w:val="007C0445"/>
    <w:rsid w:val="007D2C2F"/>
    <w:rsid w:val="007D5199"/>
    <w:rsid w:val="007E458D"/>
    <w:rsid w:val="007E5868"/>
    <w:rsid w:val="007E69DF"/>
    <w:rsid w:val="007F5A50"/>
    <w:rsid w:val="007F7B07"/>
    <w:rsid w:val="0080357E"/>
    <w:rsid w:val="00804057"/>
    <w:rsid w:val="008045F8"/>
    <w:rsid w:val="0081163F"/>
    <w:rsid w:val="0081385B"/>
    <w:rsid w:val="0081550F"/>
    <w:rsid w:val="00820E67"/>
    <w:rsid w:val="0082118A"/>
    <w:rsid w:val="00823ED8"/>
    <w:rsid w:val="00824D15"/>
    <w:rsid w:val="00831C73"/>
    <w:rsid w:val="008334E6"/>
    <w:rsid w:val="00833B2F"/>
    <w:rsid w:val="008343F4"/>
    <w:rsid w:val="0083683F"/>
    <w:rsid w:val="00842241"/>
    <w:rsid w:val="008424E2"/>
    <w:rsid w:val="0084774C"/>
    <w:rsid w:val="00850EFA"/>
    <w:rsid w:val="00854011"/>
    <w:rsid w:val="00856E53"/>
    <w:rsid w:val="0086131D"/>
    <w:rsid w:val="00862746"/>
    <w:rsid w:val="00862D26"/>
    <w:rsid w:val="00863D97"/>
    <w:rsid w:val="00867094"/>
    <w:rsid w:val="0087340D"/>
    <w:rsid w:val="0087585D"/>
    <w:rsid w:val="00881EA3"/>
    <w:rsid w:val="0088257B"/>
    <w:rsid w:val="00883AFB"/>
    <w:rsid w:val="008853AD"/>
    <w:rsid w:val="008855C1"/>
    <w:rsid w:val="008948D0"/>
    <w:rsid w:val="008A74A9"/>
    <w:rsid w:val="008B56CF"/>
    <w:rsid w:val="008B5EB9"/>
    <w:rsid w:val="008B797B"/>
    <w:rsid w:val="008D07AE"/>
    <w:rsid w:val="008D33F8"/>
    <w:rsid w:val="008D5A66"/>
    <w:rsid w:val="008D60F1"/>
    <w:rsid w:val="008E2F88"/>
    <w:rsid w:val="008E6B74"/>
    <w:rsid w:val="008F156C"/>
    <w:rsid w:val="008F43C0"/>
    <w:rsid w:val="008F63B2"/>
    <w:rsid w:val="009026DC"/>
    <w:rsid w:val="009031A4"/>
    <w:rsid w:val="0091330E"/>
    <w:rsid w:val="00927ED9"/>
    <w:rsid w:val="0093218B"/>
    <w:rsid w:val="00932E77"/>
    <w:rsid w:val="00933D6B"/>
    <w:rsid w:val="00936933"/>
    <w:rsid w:val="00940C36"/>
    <w:rsid w:val="00955DA1"/>
    <w:rsid w:val="0096281C"/>
    <w:rsid w:val="00964529"/>
    <w:rsid w:val="009703B9"/>
    <w:rsid w:val="00972A28"/>
    <w:rsid w:val="00977A3A"/>
    <w:rsid w:val="009828DE"/>
    <w:rsid w:val="00985082"/>
    <w:rsid w:val="0099091A"/>
    <w:rsid w:val="00990C75"/>
    <w:rsid w:val="00991D54"/>
    <w:rsid w:val="00992245"/>
    <w:rsid w:val="00992F78"/>
    <w:rsid w:val="00996494"/>
    <w:rsid w:val="009A069D"/>
    <w:rsid w:val="009A41D0"/>
    <w:rsid w:val="009A4D2F"/>
    <w:rsid w:val="009A5A6F"/>
    <w:rsid w:val="009A67D4"/>
    <w:rsid w:val="009B0343"/>
    <w:rsid w:val="009B1B99"/>
    <w:rsid w:val="009B5A73"/>
    <w:rsid w:val="009B79DE"/>
    <w:rsid w:val="009C5289"/>
    <w:rsid w:val="009D77DC"/>
    <w:rsid w:val="009F21FD"/>
    <w:rsid w:val="009F2D80"/>
    <w:rsid w:val="009F317A"/>
    <w:rsid w:val="009F437F"/>
    <w:rsid w:val="009F620B"/>
    <w:rsid w:val="00A1126D"/>
    <w:rsid w:val="00A13C71"/>
    <w:rsid w:val="00A27B31"/>
    <w:rsid w:val="00A32BB0"/>
    <w:rsid w:val="00A46489"/>
    <w:rsid w:val="00A530F0"/>
    <w:rsid w:val="00A55028"/>
    <w:rsid w:val="00A726A3"/>
    <w:rsid w:val="00A7339D"/>
    <w:rsid w:val="00A75B87"/>
    <w:rsid w:val="00A773DF"/>
    <w:rsid w:val="00A7779D"/>
    <w:rsid w:val="00A82573"/>
    <w:rsid w:val="00A8530E"/>
    <w:rsid w:val="00A8762A"/>
    <w:rsid w:val="00A91A92"/>
    <w:rsid w:val="00A9303E"/>
    <w:rsid w:val="00A9366E"/>
    <w:rsid w:val="00AA70A2"/>
    <w:rsid w:val="00AA7CA9"/>
    <w:rsid w:val="00AB4853"/>
    <w:rsid w:val="00AD6481"/>
    <w:rsid w:val="00AE347E"/>
    <w:rsid w:val="00AE4046"/>
    <w:rsid w:val="00AE4CEC"/>
    <w:rsid w:val="00AF0158"/>
    <w:rsid w:val="00AF2E62"/>
    <w:rsid w:val="00AF686C"/>
    <w:rsid w:val="00B0142F"/>
    <w:rsid w:val="00B03DDC"/>
    <w:rsid w:val="00B04B6A"/>
    <w:rsid w:val="00B05864"/>
    <w:rsid w:val="00B1427D"/>
    <w:rsid w:val="00B14DD2"/>
    <w:rsid w:val="00B20488"/>
    <w:rsid w:val="00B21E2A"/>
    <w:rsid w:val="00B223C7"/>
    <w:rsid w:val="00B24105"/>
    <w:rsid w:val="00B42BCB"/>
    <w:rsid w:val="00B6466B"/>
    <w:rsid w:val="00B65518"/>
    <w:rsid w:val="00B751E0"/>
    <w:rsid w:val="00B75D0F"/>
    <w:rsid w:val="00B818EB"/>
    <w:rsid w:val="00B83209"/>
    <w:rsid w:val="00B85BE2"/>
    <w:rsid w:val="00B9216B"/>
    <w:rsid w:val="00BA3A45"/>
    <w:rsid w:val="00BA5A02"/>
    <w:rsid w:val="00BC1C36"/>
    <w:rsid w:val="00BC52AE"/>
    <w:rsid w:val="00BD07EB"/>
    <w:rsid w:val="00BF5067"/>
    <w:rsid w:val="00BF559B"/>
    <w:rsid w:val="00C12207"/>
    <w:rsid w:val="00C31650"/>
    <w:rsid w:val="00C3416D"/>
    <w:rsid w:val="00C342D0"/>
    <w:rsid w:val="00C37FF8"/>
    <w:rsid w:val="00C4111E"/>
    <w:rsid w:val="00C417B9"/>
    <w:rsid w:val="00C44A23"/>
    <w:rsid w:val="00C456BA"/>
    <w:rsid w:val="00C4734C"/>
    <w:rsid w:val="00C55255"/>
    <w:rsid w:val="00C56BD1"/>
    <w:rsid w:val="00C6193E"/>
    <w:rsid w:val="00C62FE7"/>
    <w:rsid w:val="00C81B7B"/>
    <w:rsid w:val="00C83037"/>
    <w:rsid w:val="00C925B9"/>
    <w:rsid w:val="00CA2959"/>
    <w:rsid w:val="00CA3569"/>
    <w:rsid w:val="00CB00D1"/>
    <w:rsid w:val="00CB198B"/>
    <w:rsid w:val="00CB1B2C"/>
    <w:rsid w:val="00CB2D49"/>
    <w:rsid w:val="00CB2EC9"/>
    <w:rsid w:val="00CC121A"/>
    <w:rsid w:val="00CC49AD"/>
    <w:rsid w:val="00CD5C3D"/>
    <w:rsid w:val="00CD610C"/>
    <w:rsid w:val="00CD79A9"/>
    <w:rsid w:val="00CE3CF3"/>
    <w:rsid w:val="00CE4CBC"/>
    <w:rsid w:val="00CE5827"/>
    <w:rsid w:val="00CF15CA"/>
    <w:rsid w:val="00CF1CAC"/>
    <w:rsid w:val="00CF5890"/>
    <w:rsid w:val="00D0022D"/>
    <w:rsid w:val="00D06345"/>
    <w:rsid w:val="00D07BB5"/>
    <w:rsid w:val="00D11C94"/>
    <w:rsid w:val="00D2778B"/>
    <w:rsid w:val="00D3753F"/>
    <w:rsid w:val="00D41F46"/>
    <w:rsid w:val="00D449F6"/>
    <w:rsid w:val="00D4501D"/>
    <w:rsid w:val="00D4682B"/>
    <w:rsid w:val="00D52DF2"/>
    <w:rsid w:val="00D57B50"/>
    <w:rsid w:val="00D6163C"/>
    <w:rsid w:val="00D65D09"/>
    <w:rsid w:val="00D72FC3"/>
    <w:rsid w:val="00D82C22"/>
    <w:rsid w:val="00D832AE"/>
    <w:rsid w:val="00D9522B"/>
    <w:rsid w:val="00DA1B52"/>
    <w:rsid w:val="00DA2D3F"/>
    <w:rsid w:val="00DB68BB"/>
    <w:rsid w:val="00DC2AB1"/>
    <w:rsid w:val="00DC7403"/>
    <w:rsid w:val="00DD612C"/>
    <w:rsid w:val="00DE1847"/>
    <w:rsid w:val="00DF72AC"/>
    <w:rsid w:val="00E030BC"/>
    <w:rsid w:val="00E10D00"/>
    <w:rsid w:val="00E143F9"/>
    <w:rsid w:val="00E23AB0"/>
    <w:rsid w:val="00E4167B"/>
    <w:rsid w:val="00E4649B"/>
    <w:rsid w:val="00E46EEC"/>
    <w:rsid w:val="00E4738A"/>
    <w:rsid w:val="00E4744A"/>
    <w:rsid w:val="00E51E1D"/>
    <w:rsid w:val="00E54DE7"/>
    <w:rsid w:val="00E622E5"/>
    <w:rsid w:val="00E63C38"/>
    <w:rsid w:val="00E64ECD"/>
    <w:rsid w:val="00E668C2"/>
    <w:rsid w:val="00E71602"/>
    <w:rsid w:val="00E72A92"/>
    <w:rsid w:val="00E860B6"/>
    <w:rsid w:val="00E87DD6"/>
    <w:rsid w:val="00E95A78"/>
    <w:rsid w:val="00EA0484"/>
    <w:rsid w:val="00EA1317"/>
    <w:rsid w:val="00EA28C9"/>
    <w:rsid w:val="00EB2AF3"/>
    <w:rsid w:val="00EC41A2"/>
    <w:rsid w:val="00ED3403"/>
    <w:rsid w:val="00ED529A"/>
    <w:rsid w:val="00ED571E"/>
    <w:rsid w:val="00ED5ED0"/>
    <w:rsid w:val="00ED6FD7"/>
    <w:rsid w:val="00EE1793"/>
    <w:rsid w:val="00EF1533"/>
    <w:rsid w:val="00EF2E44"/>
    <w:rsid w:val="00F01EC9"/>
    <w:rsid w:val="00F01EF4"/>
    <w:rsid w:val="00F02B82"/>
    <w:rsid w:val="00F03B99"/>
    <w:rsid w:val="00F05E3C"/>
    <w:rsid w:val="00F07646"/>
    <w:rsid w:val="00F152F6"/>
    <w:rsid w:val="00F204BB"/>
    <w:rsid w:val="00F20BCE"/>
    <w:rsid w:val="00F23EF7"/>
    <w:rsid w:val="00F30FC9"/>
    <w:rsid w:val="00F31CA0"/>
    <w:rsid w:val="00F341A9"/>
    <w:rsid w:val="00F439D7"/>
    <w:rsid w:val="00F47220"/>
    <w:rsid w:val="00F50567"/>
    <w:rsid w:val="00F52230"/>
    <w:rsid w:val="00F53FAE"/>
    <w:rsid w:val="00F6086D"/>
    <w:rsid w:val="00F663C9"/>
    <w:rsid w:val="00F67634"/>
    <w:rsid w:val="00F700C1"/>
    <w:rsid w:val="00F755B6"/>
    <w:rsid w:val="00F778D7"/>
    <w:rsid w:val="00F9575A"/>
    <w:rsid w:val="00FA2BD7"/>
    <w:rsid w:val="00FB02B1"/>
    <w:rsid w:val="00FB02F1"/>
    <w:rsid w:val="00FB364A"/>
    <w:rsid w:val="00FC0548"/>
    <w:rsid w:val="00FD0FCC"/>
    <w:rsid w:val="00FD3E48"/>
    <w:rsid w:val="00FD6C6F"/>
    <w:rsid w:val="00FE5770"/>
    <w:rsid w:val="00FE78E1"/>
    <w:rsid w:val="00FF0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link w:val="TitleChar"/>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345837"/>
    <w:pPr>
      <w:tabs>
        <w:tab w:val="center" w:pos="4680"/>
        <w:tab w:val="right" w:pos="9360"/>
      </w:tabs>
    </w:pPr>
  </w:style>
  <w:style w:type="character" w:customStyle="1" w:styleId="HeaderChar">
    <w:name w:val="Header Char"/>
    <w:link w:val="Header"/>
    <w:rsid w:val="00345837"/>
    <w:rPr>
      <w:rFonts w:ascii="Arial" w:hAnsi="Arial"/>
      <w:sz w:val="24"/>
    </w:rPr>
  </w:style>
  <w:style w:type="paragraph" w:styleId="Footer">
    <w:name w:val="footer"/>
    <w:basedOn w:val="Normal"/>
    <w:link w:val="FooterChar"/>
    <w:uiPriority w:val="99"/>
    <w:rsid w:val="00345837"/>
    <w:pPr>
      <w:tabs>
        <w:tab w:val="center" w:pos="4680"/>
        <w:tab w:val="right" w:pos="9360"/>
      </w:tabs>
    </w:pPr>
  </w:style>
  <w:style w:type="character" w:customStyle="1" w:styleId="FooterChar">
    <w:name w:val="Footer Char"/>
    <w:link w:val="Footer"/>
    <w:uiPriority w:val="99"/>
    <w:rsid w:val="00345837"/>
    <w:rPr>
      <w:rFonts w:ascii="Arial" w:hAnsi="Arial"/>
      <w:sz w:val="24"/>
    </w:rPr>
  </w:style>
  <w:style w:type="character" w:customStyle="1" w:styleId="TitleChar">
    <w:name w:val="Title Char"/>
    <w:link w:val="Title"/>
    <w:rsid w:val="00DD612C"/>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877456">
      <w:bodyDiv w:val="1"/>
      <w:marLeft w:val="0"/>
      <w:marRight w:val="0"/>
      <w:marTop w:val="0"/>
      <w:marBottom w:val="0"/>
      <w:divBdr>
        <w:top w:val="none" w:sz="0" w:space="0" w:color="auto"/>
        <w:left w:val="none" w:sz="0" w:space="0" w:color="auto"/>
        <w:bottom w:val="none" w:sz="0" w:space="0" w:color="auto"/>
        <w:right w:val="none" w:sz="0" w:space="0" w:color="auto"/>
      </w:divBdr>
    </w:div>
    <w:div w:id="493230325">
      <w:bodyDiv w:val="1"/>
      <w:marLeft w:val="0"/>
      <w:marRight w:val="0"/>
      <w:marTop w:val="0"/>
      <w:marBottom w:val="0"/>
      <w:divBdr>
        <w:top w:val="none" w:sz="0" w:space="0" w:color="auto"/>
        <w:left w:val="none" w:sz="0" w:space="0" w:color="auto"/>
        <w:bottom w:val="none" w:sz="0" w:space="0" w:color="auto"/>
        <w:right w:val="none" w:sz="0" w:space="0" w:color="auto"/>
      </w:divBdr>
    </w:div>
    <w:div w:id="567690410">
      <w:bodyDiv w:val="1"/>
      <w:marLeft w:val="0"/>
      <w:marRight w:val="0"/>
      <w:marTop w:val="0"/>
      <w:marBottom w:val="0"/>
      <w:divBdr>
        <w:top w:val="none" w:sz="0" w:space="0" w:color="auto"/>
        <w:left w:val="none" w:sz="0" w:space="0" w:color="auto"/>
        <w:bottom w:val="none" w:sz="0" w:space="0" w:color="auto"/>
        <w:right w:val="none" w:sz="0" w:space="0" w:color="auto"/>
      </w:divBdr>
    </w:div>
    <w:div w:id="610666911">
      <w:bodyDiv w:val="1"/>
      <w:marLeft w:val="0"/>
      <w:marRight w:val="0"/>
      <w:marTop w:val="0"/>
      <w:marBottom w:val="0"/>
      <w:divBdr>
        <w:top w:val="none" w:sz="0" w:space="0" w:color="auto"/>
        <w:left w:val="none" w:sz="0" w:space="0" w:color="auto"/>
        <w:bottom w:val="none" w:sz="0" w:space="0" w:color="auto"/>
        <w:right w:val="none" w:sz="0" w:space="0" w:color="auto"/>
      </w:divBdr>
    </w:div>
    <w:div w:id="1151827049">
      <w:bodyDiv w:val="1"/>
      <w:marLeft w:val="0"/>
      <w:marRight w:val="0"/>
      <w:marTop w:val="0"/>
      <w:marBottom w:val="0"/>
      <w:divBdr>
        <w:top w:val="none" w:sz="0" w:space="0" w:color="auto"/>
        <w:left w:val="none" w:sz="0" w:space="0" w:color="auto"/>
        <w:bottom w:val="none" w:sz="0" w:space="0" w:color="auto"/>
        <w:right w:val="none" w:sz="0" w:space="0" w:color="auto"/>
      </w:divBdr>
    </w:div>
    <w:div w:id="1290670776">
      <w:bodyDiv w:val="1"/>
      <w:marLeft w:val="0"/>
      <w:marRight w:val="0"/>
      <w:marTop w:val="0"/>
      <w:marBottom w:val="0"/>
      <w:divBdr>
        <w:top w:val="none" w:sz="0" w:space="0" w:color="auto"/>
        <w:left w:val="none" w:sz="0" w:space="0" w:color="auto"/>
        <w:bottom w:val="none" w:sz="0" w:space="0" w:color="auto"/>
        <w:right w:val="none" w:sz="0" w:space="0" w:color="auto"/>
      </w:divBdr>
    </w:div>
    <w:div w:id="1447386115">
      <w:bodyDiv w:val="1"/>
      <w:marLeft w:val="0"/>
      <w:marRight w:val="0"/>
      <w:marTop w:val="0"/>
      <w:marBottom w:val="0"/>
      <w:divBdr>
        <w:top w:val="none" w:sz="0" w:space="0" w:color="auto"/>
        <w:left w:val="none" w:sz="0" w:space="0" w:color="auto"/>
        <w:bottom w:val="none" w:sz="0" w:space="0" w:color="auto"/>
        <w:right w:val="none" w:sz="0" w:space="0" w:color="auto"/>
      </w:divBdr>
    </w:div>
    <w:div w:id="1512716222">
      <w:bodyDiv w:val="1"/>
      <w:marLeft w:val="0"/>
      <w:marRight w:val="0"/>
      <w:marTop w:val="0"/>
      <w:marBottom w:val="0"/>
      <w:divBdr>
        <w:top w:val="none" w:sz="0" w:space="0" w:color="auto"/>
        <w:left w:val="none" w:sz="0" w:space="0" w:color="auto"/>
        <w:bottom w:val="none" w:sz="0" w:space="0" w:color="auto"/>
        <w:right w:val="none" w:sz="0" w:space="0" w:color="auto"/>
      </w:divBdr>
    </w:div>
    <w:div w:id="1706518821">
      <w:bodyDiv w:val="1"/>
      <w:marLeft w:val="0"/>
      <w:marRight w:val="0"/>
      <w:marTop w:val="0"/>
      <w:marBottom w:val="0"/>
      <w:divBdr>
        <w:top w:val="none" w:sz="0" w:space="0" w:color="auto"/>
        <w:left w:val="none" w:sz="0" w:space="0" w:color="auto"/>
        <w:bottom w:val="none" w:sz="0" w:space="0" w:color="auto"/>
        <w:right w:val="none" w:sz="0" w:space="0" w:color="auto"/>
      </w:divBdr>
    </w:div>
    <w:div w:id="1796869464">
      <w:bodyDiv w:val="1"/>
      <w:marLeft w:val="0"/>
      <w:marRight w:val="0"/>
      <w:marTop w:val="0"/>
      <w:marBottom w:val="0"/>
      <w:divBdr>
        <w:top w:val="none" w:sz="0" w:space="0" w:color="auto"/>
        <w:left w:val="none" w:sz="0" w:space="0" w:color="auto"/>
        <w:bottom w:val="none" w:sz="0" w:space="0" w:color="auto"/>
        <w:right w:val="none" w:sz="0" w:space="0" w:color="auto"/>
      </w:divBdr>
    </w:div>
    <w:div w:id="185822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cms.gov/Regulations-and-Guidance/Guidance/Transmittals/2018-Transmittals-Items/R4109CP.html?DLPage=2&amp;DLEntries=10&amp;DLSort=6&amp;DLSortDir=descending" TargetMode="External"/><Relationship Id="rId13" Type="http://schemas.openxmlformats.org/officeDocument/2006/relationships/hyperlink" Target="https://www.cms.gov/apps/ama/license.asp?file=/Medicare/Coding/NationalCorrectCodInitEd/downloads/2018-Oct-Practitioner-PTP-Edits-v243-f3.zip" TargetMode="External"/><Relationship Id="rId18" Type="http://schemas.openxmlformats.org/officeDocument/2006/relationships/hyperlink" Target="http://www.dir.ca.gov/DWC/OMFS9904.ht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www.cms.gov/apps/ama/license.asp?file=/Medicare/Coding/NationalCorrectCodInitEd/downloads/2018-Oct-Practitioner-PTP-Edits-v243-f2.zip" TargetMode="External"/><Relationship Id="rId17" Type="http://schemas.openxmlformats.org/officeDocument/2006/relationships/hyperlink" Target="http://www.dir.ca.gov/DWC/OMFS9904.ht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dir.ca.gov/dwc/OMFS9904.htm"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apps/ama/license.asp?file=/Medicare/Coding/NationalCorrectCodInitEd/downloads/2018-Oct-Practitioner-PTP-Edits-v243-f1.zip"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cms.gov/Medicare/Coding/NationalCorrectCodInitEd/Downloads/2018-10-01-MCR-MUE-PractitionerServices.zip" TargetMode="External"/><Relationship Id="rId23" Type="http://schemas.openxmlformats.org/officeDocument/2006/relationships/header" Target="header3.xml"/><Relationship Id="rId10" Type="http://schemas.openxmlformats.org/officeDocument/2006/relationships/hyperlink" Target="https://www.cms.gov/Medicare/Coding/NationalCorrectCodInitEd/NCCI-Coding-Edits.html"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ms.gov/Medicare/Medicare-Fee-for-Service-Payment/PhysicianFeeSched/PFS-Relative-Value-Files.html" TargetMode="External"/><Relationship Id="rId14" Type="http://schemas.openxmlformats.org/officeDocument/2006/relationships/hyperlink" Target="https://www.cms.gov/apps/ama/license.asp?file=/Medicare/Coding/NationalCorrectCodInitEd/downloads/2018-Oct-Practitioner-PTP-Edits-v243-f4.zi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113</CharactersWithSpaces>
  <SharedDoc>false</SharedDoc>
  <HLinks>
    <vt:vector size="72" baseType="variant">
      <vt:variant>
        <vt:i4>8257594</vt:i4>
      </vt:variant>
      <vt:variant>
        <vt:i4>33</vt:i4>
      </vt:variant>
      <vt:variant>
        <vt:i4>0</vt:i4>
      </vt:variant>
      <vt:variant>
        <vt:i4>5</vt:i4>
      </vt:variant>
      <vt:variant>
        <vt:lpwstr>http://www.dir.ca.gov/DWC/OMFS9904.htm</vt:lpwstr>
      </vt:variant>
      <vt:variant>
        <vt:lpwstr/>
      </vt:variant>
      <vt:variant>
        <vt:i4>8257594</vt:i4>
      </vt:variant>
      <vt:variant>
        <vt:i4>30</vt:i4>
      </vt:variant>
      <vt:variant>
        <vt:i4>0</vt:i4>
      </vt:variant>
      <vt:variant>
        <vt:i4>5</vt:i4>
      </vt:variant>
      <vt:variant>
        <vt:lpwstr>http://www.dir.ca.gov/DWC/OMFS9904.htm</vt:lpwstr>
      </vt:variant>
      <vt:variant>
        <vt:lpwstr/>
      </vt:variant>
      <vt:variant>
        <vt:i4>8257549</vt:i4>
      </vt:variant>
      <vt:variant>
        <vt:i4>27</vt:i4>
      </vt:variant>
      <vt:variant>
        <vt:i4>0</vt:i4>
      </vt:variant>
      <vt:variant>
        <vt:i4>5</vt:i4>
      </vt:variant>
      <vt:variant>
        <vt:lpwstr>http://www.dir.ca.gov/dwc/OMFS9904.htm</vt:lpwstr>
      </vt:variant>
      <vt:variant>
        <vt:lpwstr>7</vt:lpwstr>
      </vt:variant>
      <vt:variant>
        <vt:i4>7602272</vt:i4>
      </vt:variant>
      <vt:variant>
        <vt:i4>24</vt:i4>
      </vt:variant>
      <vt:variant>
        <vt:i4>0</vt:i4>
      </vt:variant>
      <vt:variant>
        <vt:i4>5</vt:i4>
      </vt:variant>
      <vt:variant>
        <vt:lpwstr>https://www.cms.gov/Medicare/Coding/NationalCorrectCodInitEd/Downloads/2018-10-01-MCR-MUE-PractitionerServices.zip</vt:lpwstr>
      </vt:variant>
      <vt:variant>
        <vt:lpwstr/>
      </vt:variant>
      <vt:variant>
        <vt:i4>4784158</vt:i4>
      </vt:variant>
      <vt:variant>
        <vt:i4>21</vt:i4>
      </vt:variant>
      <vt:variant>
        <vt:i4>0</vt:i4>
      </vt:variant>
      <vt:variant>
        <vt:i4>5</vt:i4>
      </vt:variant>
      <vt:variant>
        <vt:lpwstr>https://www.cms.gov/apps/ama/license.asp?file=/Medicare/Coding/NationalCorrectCodInitEd/downloads/2018-Oct-Practitioner-PTP-Edits-v243-f4.zip</vt:lpwstr>
      </vt:variant>
      <vt:variant>
        <vt:lpwstr/>
      </vt:variant>
      <vt:variant>
        <vt:i4>4784153</vt:i4>
      </vt:variant>
      <vt:variant>
        <vt:i4>18</vt:i4>
      </vt:variant>
      <vt:variant>
        <vt:i4>0</vt:i4>
      </vt:variant>
      <vt:variant>
        <vt:i4>5</vt:i4>
      </vt:variant>
      <vt:variant>
        <vt:lpwstr>https://www.cms.gov/apps/ama/license.asp?file=/Medicare/Coding/NationalCorrectCodInitEd/downloads/2018-Oct-Practitioner-PTP-Edits-v243-f3.zip</vt:lpwstr>
      </vt:variant>
      <vt:variant>
        <vt:lpwstr/>
      </vt:variant>
      <vt:variant>
        <vt:i4>4784152</vt:i4>
      </vt:variant>
      <vt:variant>
        <vt:i4>15</vt:i4>
      </vt:variant>
      <vt:variant>
        <vt:i4>0</vt:i4>
      </vt:variant>
      <vt:variant>
        <vt:i4>5</vt:i4>
      </vt:variant>
      <vt:variant>
        <vt:lpwstr>https://www.cms.gov/apps/ama/license.asp?file=/Medicare/Coding/NationalCorrectCodInitEd/downloads/2018-Oct-Practitioner-PTP-Edits-v243-f2.zip</vt:lpwstr>
      </vt:variant>
      <vt:variant>
        <vt:lpwstr/>
      </vt:variant>
      <vt:variant>
        <vt:i4>4784155</vt:i4>
      </vt:variant>
      <vt:variant>
        <vt:i4>12</vt:i4>
      </vt:variant>
      <vt:variant>
        <vt:i4>0</vt:i4>
      </vt:variant>
      <vt:variant>
        <vt:i4>5</vt:i4>
      </vt:variant>
      <vt:variant>
        <vt:lpwstr>https://www.cms.gov/apps/ama/license.asp?file=/Medicare/Coding/NationalCorrectCodInitEd/downloads/2018-Oct-Practitioner-PTP-Edits-v243-f1.zip</vt:lpwstr>
      </vt:variant>
      <vt:variant>
        <vt:lpwstr/>
      </vt:variant>
      <vt:variant>
        <vt:i4>3342370</vt:i4>
      </vt:variant>
      <vt:variant>
        <vt:i4>9</vt:i4>
      </vt:variant>
      <vt:variant>
        <vt:i4>0</vt:i4>
      </vt:variant>
      <vt:variant>
        <vt:i4>5</vt:i4>
      </vt:variant>
      <vt:variant>
        <vt:lpwstr>https://www.cms.gov/Medicare/Coding/NationalCorrectCodInitEd/NCCI-Coding-Edits.html</vt:lpwstr>
      </vt:variant>
      <vt:variant>
        <vt:lpwstr/>
      </vt:variant>
      <vt:variant>
        <vt:i4>2556009</vt:i4>
      </vt:variant>
      <vt:variant>
        <vt:i4>6</vt:i4>
      </vt:variant>
      <vt:variant>
        <vt:i4>0</vt:i4>
      </vt:variant>
      <vt:variant>
        <vt:i4>5</vt:i4>
      </vt:variant>
      <vt:variant>
        <vt:lpwstr>https://www.cms.gov/Medicare/Medicare-Fee-for-Service-Payment/PhysicianFeeSched/PFS-Relative-Value-Files-Items/RVU18D.html?DLPage=1&amp;DLEntries=10&amp;DLSort=0&amp;DLSortDir=descending</vt:lpwstr>
      </vt:variant>
      <vt:variant>
        <vt:lpwstr/>
      </vt:variant>
      <vt:variant>
        <vt:i4>2031708</vt:i4>
      </vt:variant>
      <vt:variant>
        <vt:i4>3</vt:i4>
      </vt:variant>
      <vt:variant>
        <vt:i4>0</vt:i4>
      </vt:variant>
      <vt:variant>
        <vt:i4>5</vt:i4>
      </vt:variant>
      <vt:variant>
        <vt:lpwstr>https://www.cms.gov/Medicare/Medicare-Fee-for-Service-Payment/PhysicianFeeSched/PFS-Relative-Value-Files.html</vt:lpwstr>
      </vt:variant>
      <vt:variant>
        <vt:lpwstr/>
      </vt:variant>
      <vt:variant>
        <vt:i4>6488109</vt:i4>
      </vt:variant>
      <vt:variant>
        <vt:i4>0</vt:i4>
      </vt:variant>
      <vt:variant>
        <vt:i4>0</vt:i4>
      </vt:variant>
      <vt:variant>
        <vt:i4>5</vt:i4>
      </vt:variant>
      <vt:variant>
        <vt:lpwstr>https://www.cms.gov/Regulations-and-Guidance/Guidance/Transmittals/2018-Transmittals-Items/R4109CP.html?DLPage=2&amp;DLEntries=10&amp;DLSort=6&amp;DLSortDir=descend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9-17T18:51:00Z</dcterms:created>
  <dcterms:modified xsi:type="dcterms:W3CDTF">2018-09-17T18:51:00Z</dcterms:modified>
</cp:coreProperties>
</file>